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26E2EC" w14:textId="2F461588" w:rsidR="00545E8C" w:rsidRPr="000A1CC5" w:rsidRDefault="009D779C" w:rsidP="009D779C">
      <w:pPr>
        <w:spacing w:after="0" w:line="240" w:lineRule="auto"/>
        <w:textAlignment w:val="baseline"/>
        <w:rPr>
          <w:rFonts w:ascii="Calibri Light" w:eastAsia="Times New Roman" w:hAnsi="Calibri Light" w:cs="Calibri Light"/>
          <w:sz w:val="56"/>
          <w:szCs w:val="56"/>
          <w:lang w:val="en"/>
        </w:rPr>
      </w:pPr>
      <w:r>
        <w:rPr>
          <w:rFonts w:ascii="Calibri Light" w:eastAsia="Times New Roman" w:hAnsi="Calibri Light" w:cs="Calibri Light"/>
          <w:sz w:val="56"/>
          <w:szCs w:val="56"/>
          <w:lang w:val="en"/>
        </w:rPr>
        <w:t xml:space="preserve">Online </w:t>
      </w:r>
      <w:r w:rsidR="00545E8C" w:rsidRPr="00545E8C">
        <w:rPr>
          <w:rFonts w:ascii="Calibri Light" w:eastAsia="Times New Roman" w:hAnsi="Calibri Light" w:cs="Calibri Light"/>
          <w:sz w:val="56"/>
          <w:szCs w:val="56"/>
          <w:lang w:val="en"/>
        </w:rPr>
        <w:t>Basic Training</w:t>
      </w:r>
      <w:r w:rsidR="00545E8C" w:rsidRPr="00545E8C">
        <w:rPr>
          <w:rFonts w:ascii="Calibri Light" w:eastAsia="Times New Roman" w:hAnsi="Calibri Light" w:cs="Calibri Light"/>
          <w:sz w:val="56"/>
          <w:szCs w:val="56"/>
        </w:rPr>
        <w:t> </w:t>
      </w:r>
    </w:p>
    <w:p w14:paraId="49445E9F" w14:textId="00DDB495" w:rsidR="00545E8C" w:rsidRPr="00545E8C" w:rsidRDefault="00545E8C" w:rsidP="4382F687">
      <w:pPr>
        <w:spacing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864EA8"/>
          <w:sz w:val="24"/>
          <w:szCs w:val="24"/>
        </w:rPr>
      </w:pPr>
      <w:r w:rsidRPr="4382F687">
        <w:rPr>
          <w:rFonts w:ascii="Calibri Light" w:eastAsia="Times New Roman" w:hAnsi="Calibri Light" w:cs="Calibri Light"/>
          <w:color w:val="864EA8"/>
          <w:sz w:val="32"/>
          <w:szCs w:val="32"/>
          <w:lang w:val="en"/>
        </w:rPr>
        <w:t>Fall 202</w:t>
      </w:r>
      <w:r w:rsidR="430A4380" w:rsidRPr="4382F687">
        <w:rPr>
          <w:rFonts w:ascii="Calibri Light" w:eastAsia="Times New Roman" w:hAnsi="Calibri Light" w:cs="Calibri Light"/>
          <w:color w:val="864EA8"/>
          <w:sz w:val="32"/>
          <w:szCs w:val="32"/>
          <w:lang w:val="en"/>
        </w:rPr>
        <w:t>4</w:t>
      </w:r>
      <w:r w:rsidRPr="4382F687">
        <w:rPr>
          <w:rFonts w:ascii="Calibri Light" w:eastAsia="Times New Roman" w:hAnsi="Calibri Light" w:cs="Calibri Light"/>
          <w:color w:val="864EA8"/>
          <w:sz w:val="32"/>
          <w:szCs w:val="32"/>
          <w:lang w:val="en"/>
        </w:rPr>
        <w:t xml:space="preserve"> Schedule</w:t>
      </w:r>
      <w:r w:rsidRPr="4382F687">
        <w:rPr>
          <w:rFonts w:ascii="Calibri Light" w:eastAsia="Times New Roman" w:hAnsi="Calibri Light" w:cs="Calibri Light"/>
          <w:color w:val="864EA8"/>
          <w:sz w:val="32"/>
          <w:szCs w:val="32"/>
        </w:rPr>
        <w:t> </w:t>
      </w:r>
    </w:p>
    <w:p w14:paraId="662F7608" w14:textId="76A51FF5" w:rsidR="00545E8C" w:rsidRPr="009D779C" w:rsidRDefault="009D779C" w:rsidP="4382F687">
      <w:pPr>
        <w:spacing w:before="100" w:beforeAutospacing="1" w:after="100" w:afterAutospacing="1" w:line="240" w:lineRule="auto"/>
        <w:ind w:right="-180"/>
        <w:textAlignment w:val="baseline"/>
        <w:rPr>
          <w:rFonts w:ascii="Arial" w:eastAsia="Times New Roman" w:hAnsi="Arial" w:cs="Arial"/>
          <w:lang w:val="en"/>
        </w:rPr>
      </w:pPr>
      <w:r w:rsidRPr="3E7559EF">
        <w:rPr>
          <w:rFonts w:ascii="Arial" w:eastAsia="Times New Roman" w:hAnsi="Arial" w:cs="Arial"/>
          <w:lang w:val="en"/>
        </w:rPr>
        <w:t>Kansas</w:t>
      </w:r>
      <w:r w:rsidR="00545E8C" w:rsidRPr="3E7559EF">
        <w:rPr>
          <w:rFonts w:ascii="Arial" w:eastAsia="Times New Roman" w:hAnsi="Arial" w:cs="Arial"/>
          <w:b/>
          <w:bCs/>
          <w:lang w:val="en"/>
        </w:rPr>
        <w:t xml:space="preserve"> </w:t>
      </w:r>
      <w:r w:rsidR="00545E8C" w:rsidRPr="3E7559EF">
        <w:rPr>
          <w:rFonts w:ascii="Arial" w:eastAsia="Times New Roman" w:hAnsi="Arial" w:cs="Arial"/>
          <w:lang w:val="en"/>
        </w:rPr>
        <w:t xml:space="preserve">Extension Master Gardener </w:t>
      </w:r>
      <w:r w:rsidR="00CB7B16" w:rsidRPr="3E7559EF">
        <w:rPr>
          <w:rFonts w:ascii="Arial" w:eastAsia="Times New Roman" w:hAnsi="Arial" w:cs="Arial"/>
          <w:lang w:val="en"/>
        </w:rPr>
        <w:t>B</w:t>
      </w:r>
      <w:r w:rsidR="00545E8C" w:rsidRPr="3E7559EF">
        <w:rPr>
          <w:rFonts w:ascii="Arial" w:eastAsia="Times New Roman" w:hAnsi="Arial" w:cs="Arial"/>
          <w:lang w:val="en"/>
        </w:rPr>
        <w:t xml:space="preserve">asic </w:t>
      </w:r>
      <w:r w:rsidR="00CB7B16" w:rsidRPr="3E7559EF">
        <w:rPr>
          <w:rFonts w:ascii="Arial" w:eastAsia="Times New Roman" w:hAnsi="Arial" w:cs="Arial"/>
          <w:lang w:val="en"/>
        </w:rPr>
        <w:t>T</w:t>
      </w:r>
      <w:r w:rsidR="00545E8C" w:rsidRPr="3E7559EF">
        <w:rPr>
          <w:rFonts w:ascii="Arial" w:eastAsia="Times New Roman" w:hAnsi="Arial" w:cs="Arial"/>
          <w:lang w:val="en"/>
        </w:rPr>
        <w:t xml:space="preserve">raining will be offered online via Zoom*. Sessions will be held weekly </w:t>
      </w:r>
      <w:r w:rsidRPr="3E7559EF">
        <w:rPr>
          <w:rFonts w:ascii="Arial" w:eastAsia="Times New Roman" w:hAnsi="Arial" w:cs="Arial"/>
          <w:color w:val="FF0000"/>
          <w:lang w:val="en"/>
        </w:rPr>
        <w:t xml:space="preserve">September </w:t>
      </w:r>
      <w:r w:rsidR="57BB6C91" w:rsidRPr="3E7559EF">
        <w:rPr>
          <w:rFonts w:ascii="Arial" w:eastAsia="Times New Roman" w:hAnsi="Arial" w:cs="Arial"/>
          <w:color w:val="FF0000"/>
          <w:lang w:val="en"/>
        </w:rPr>
        <w:t>5</w:t>
      </w:r>
      <w:r w:rsidR="003066BB" w:rsidRPr="3E7559EF">
        <w:rPr>
          <w:rFonts w:ascii="Arial" w:eastAsia="Times New Roman" w:hAnsi="Arial" w:cs="Arial"/>
          <w:color w:val="FF0000"/>
          <w:lang w:val="en"/>
        </w:rPr>
        <w:t xml:space="preserve"> </w:t>
      </w:r>
      <w:r w:rsidR="00545E8C" w:rsidRPr="3E7559EF">
        <w:rPr>
          <w:rFonts w:ascii="Arial" w:eastAsia="Times New Roman" w:hAnsi="Arial" w:cs="Arial"/>
          <w:color w:val="FF0000"/>
          <w:lang w:val="en"/>
        </w:rPr>
        <w:t xml:space="preserve">through </w:t>
      </w:r>
      <w:r w:rsidR="0A7C41D4" w:rsidRPr="3E7559EF">
        <w:rPr>
          <w:rFonts w:ascii="Arial" w:eastAsia="Times New Roman" w:hAnsi="Arial" w:cs="Arial"/>
          <w:color w:val="FF0000"/>
          <w:lang w:val="en"/>
        </w:rPr>
        <w:t>December 5</w:t>
      </w:r>
      <w:r w:rsidR="3FF77880" w:rsidRPr="3E7559EF">
        <w:rPr>
          <w:rFonts w:ascii="Arial" w:eastAsia="Times New Roman" w:hAnsi="Arial" w:cs="Arial"/>
          <w:lang w:val="en"/>
        </w:rPr>
        <w:t xml:space="preserve"> </w:t>
      </w:r>
      <w:r w:rsidR="00545E8C" w:rsidRPr="3E7559EF">
        <w:rPr>
          <w:rFonts w:ascii="Arial" w:eastAsia="Times New Roman" w:hAnsi="Arial" w:cs="Arial"/>
          <w:lang w:val="en"/>
        </w:rPr>
        <w:t>on Thursday afternoons from 1:00 to 4:00 pm</w:t>
      </w:r>
      <w:r w:rsidR="0CA39775" w:rsidRPr="3E7559EF">
        <w:rPr>
          <w:rFonts w:ascii="Arial" w:eastAsia="Times New Roman" w:hAnsi="Arial" w:cs="Arial"/>
          <w:lang w:val="en"/>
        </w:rPr>
        <w:t xml:space="preserve"> </w:t>
      </w:r>
      <w:r w:rsidR="009F356F" w:rsidRPr="3E7559EF">
        <w:rPr>
          <w:rFonts w:ascii="Arial" w:eastAsia="Times New Roman" w:hAnsi="Arial" w:cs="Arial"/>
          <w:lang w:val="en"/>
        </w:rPr>
        <w:t>CT.</w:t>
      </w:r>
      <w:r w:rsidRPr="3E7559EF">
        <w:rPr>
          <w:rFonts w:ascii="Arial" w:eastAsia="Times New Roman" w:hAnsi="Arial" w:cs="Arial"/>
          <w:lang w:val="en"/>
        </w:rPr>
        <w:t xml:space="preserve"> </w:t>
      </w:r>
      <w:r w:rsidR="000653A8" w:rsidRPr="3E7559EF">
        <w:rPr>
          <w:rFonts w:ascii="Arial" w:eastAsia="Times New Roman" w:hAnsi="Arial" w:cs="Arial"/>
          <w:lang w:val="en"/>
        </w:rPr>
        <w:t>Expect to attend a Welcome meeting and Closing Ceremony in-person</w:t>
      </w:r>
      <w:r w:rsidR="1060DFFB" w:rsidRPr="3E7559EF">
        <w:rPr>
          <w:rFonts w:ascii="Arial" w:eastAsia="Times New Roman" w:hAnsi="Arial" w:cs="Arial"/>
          <w:lang w:val="en"/>
        </w:rPr>
        <w:t xml:space="preserve"> locally</w:t>
      </w:r>
      <w:r w:rsidR="000653A8" w:rsidRPr="3E7559EF">
        <w:rPr>
          <w:rFonts w:ascii="Arial" w:eastAsia="Times New Roman" w:hAnsi="Arial" w:cs="Arial"/>
          <w:lang w:val="en"/>
        </w:rPr>
        <w:t xml:space="preserve">. </w:t>
      </w:r>
      <w:r w:rsidRPr="3E7559EF">
        <w:rPr>
          <w:rFonts w:ascii="Arial" w:eastAsia="Times New Roman" w:hAnsi="Arial" w:cs="Arial"/>
          <w:lang w:val="en"/>
        </w:rPr>
        <w:t>Contact your local Extension office to learn more.</w:t>
      </w:r>
    </w:p>
    <w:tbl>
      <w:tblPr>
        <w:tblStyle w:val="ListTable1Light"/>
        <w:tblW w:w="9720" w:type="dxa"/>
        <w:tblLook w:val="04A0" w:firstRow="1" w:lastRow="0" w:firstColumn="1" w:lastColumn="0" w:noHBand="0" w:noVBand="1"/>
      </w:tblPr>
      <w:tblGrid>
        <w:gridCol w:w="2745"/>
        <w:gridCol w:w="5520"/>
        <w:gridCol w:w="1455"/>
      </w:tblGrid>
      <w:tr w:rsidR="00545E8C" w:rsidRPr="00545E8C" w14:paraId="7E031783" w14:textId="77777777" w:rsidTr="483C98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  <w:tcBorders>
              <w:bottom w:val="single" w:sz="12" w:space="0" w:color="000000" w:themeColor="text1"/>
            </w:tcBorders>
            <w:hideMark/>
          </w:tcPr>
          <w:p w14:paraId="48BA9169" w14:textId="77777777" w:rsidR="00545E8C" w:rsidRPr="00545E8C" w:rsidRDefault="00545E8C" w:rsidP="00545E8C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5E8C">
              <w:rPr>
                <w:rFonts w:ascii="Arial" w:eastAsia="Times New Roman" w:hAnsi="Arial" w:cs="Arial"/>
                <w:lang w:val="en"/>
              </w:rPr>
              <w:t>Date</w:t>
            </w:r>
            <w:r w:rsidRPr="00545E8C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5520" w:type="dxa"/>
            <w:tcBorders>
              <w:bottom w:val="single" w:sz="12" w:space="0" w:color="000000" w:themeColor="text1"/>
            </w:tcBorders>
            <w:hideMark/>
          </w:tcPr>
          <w:p w14:paraId="33BD80D1" w14:textId="77777777" w:rsidR="00545E8C" w:rsidRPr="00545E8C" w:rsidRDefault="00545E8C" w:rsidP="00545E8C">
            <w:pPr>
              <w:spacing w:before="100" w:beforeAutospacing="1" w:after="100" w:afterAutospacing="1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5E8C">
              <w:rPr>
                <w:rFonts w:ascii="Arial" w:eastAsia="Times New Roman" w:hAnsi="Arial" w:cs="Arial"/>
                <w:lang w:val="en"/>
              </w:rPr>
              <w:t>Topic &amp; Speaker</w:t>
            </w:r>
            <w:r w:rsidRPr="00545E8C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455" w:type="dxa"/>
            <w:tcBorders>
              <w:bottom w:val="single" w:sz="12" w:space="0" w:color="000000" w:themeColor="text1"/>
            </w:tcBorders>
          </w:tcPr>
          <w:p w14:paraId="06DC2244" w14:textId="1D6F6BB3" w:rsidR="44A1D5FD" w:rsidRDefault="44A1D5FD" w:rsidP="21B3DEA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  <w:lang w:val="en"/>
              </w:rPr>
            </w:pPr>
            <w:r w:rsidRPr="21B3DEA5">
              <w:rPr>
                <w:rFonts w:ascii="Arial" w:eastAsia="Times New Roman" w:hAnsi="Arial" w:cs="Arial"/>
                <w:lang w:val="en"/>
              </w:rPr>
              <w:t>Location</w:t>
            </w:r>
          </w:p>
        </w:tc>
      </w:tr>
      <w:tr w:rsidR="1B00E061" w14:paraId="71AF356A" w14:textId="77777777" w:rsidTr="483C98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  <w:tcBorders>
              <w:top w:val="single" w:sz="12" w:space="0" w:color="000000" w:themeColor="text1"/>
              <w:left w:val="none" w:sz="12" w:space="0" w:color="000000" w:themeColor="text1"/>
              <w:bottom w:val="none" w:sz="12" w:space="0" w:color="000000" w:themeColor="text1"/>
              <w:right w:val="single" w:sz="12" w:space="0" w:color="000000" w:themeColor="text1"/>
            </w:tcBorders>
            <w:shd w:val="clear" w:color="auto" w:fill="E7E6E6" w:themeFill="background2"/>
            <w:vAlign w:val="center"/>
            <w:hideMark/>
          </w:tcPr>
          <w:p w14:paraId="2C5345E0" w14:textId="12C9F2FC" w:rsidR="1B00E061" w:rsidRDefault="002C367B" w:rsidP="7464B007">
            <w:pPr>
              <w:spacing w:line="259" w:lineRule="auto"/>
              <w:rPr>
                <w:rFonts w:ascii="Arial" w:eastAsia="Times New Roman" w:hAnsi="Arial" w:cs="Arial"/>
                <w:b w:val="0"/>
                <w:bCs w:val="0"/>
                <w:lang w:val="en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FF0000"/>
                <w:lang w:val="en"/>
              </w:rPr>
              <w:t>TBD</w:t>
            </w:r>
            <w:r w:rsidR="07B84F99" w:rsidRPr="3E7559EF">
              <w:rPr>
                <w:rFonts w:ascii="Arial" w:eastAsia="Times New Roman" w:hAnsi="Arial" w:cs="Arial"/>
                <w:b w:val="0"/>
                <w:bCs w:val="0"/>
                <w:color w:val="FF0000"/>
                <w:lang w:val="en"/>
              </w:rPr>
              <w:t xml:space="preserve"> on or before Sept 5</w:t>
            </w:r>
          </w:p>
        </w:tc>
        <w:tc>
          <w:tcPr>
            <w:tcW w:w="5520" w:type="dxa"/>
            <w:tcBorders>
              <w:top w:val="single" w:sz="12" w:space="0" w:color="000000" w:themeColor="text1"/>
              <w:left w:val="single" w:sz="12" w:space="0" w:color="000000" w:themeColor="text1"/>
              <w:bottom w:val="none" w:sz="12" w:space="0" w:color="000000" w:themeColor="text1"/>
              <w:right w:val="none" w:sz="12" w:space="0" w:color="000000" w:themeColor="text1"/>
            </w:tcBorders>
            <w:shd w:val="clear" w:color="auto" w:fill="E7E6E6" w:themeFill="background2"/>
            <w:vAlign w:val="center"/>
          </w:tcPr>
          <w:p w14:paraId="3516AED0" w14:textId="637B4336" w:rsidR="46A6896E" w:rsidRDefault="46A6896E" w:rsidP="1B00E0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lang w:val="en"/>
              </w:rPr>
            </w:pPr>
            <w:r w:rsidRPr="1B00E061">
              <w:rPr>
                <w:rFonts w:ascii="Arial" w:eastAsia="Arial" w:hAnsi="Arial" w:cs="Arial"/>
                <w:b/>
                <w:bCs/>
                <w:lang w:val="en"/>
              </w:rPr>
              <w:t>Welcome and Orientation</w:t>
            </w:r>
          </w:p>
        </w:tc>
        <w:tc>
          <w:tcPr>
            <w:tcW w:w="1455" w:type="dxa"/>
            <w:tcBorders>
              <w:top w:val="single" w:sz="12" w:space="0" w:color="000000" w:themeColor="text1"/>
              <w:left w:val="none" w:sz="12" w:space="0" w:color="000000" w:themeColor="text1"/>
              <w:bottom w:val="none" w:sz="12" w:space="0" w:color="000000" w:themeColor="text1"/>
              <w:right w:val="none" w:sz="12" w:space="0" w:color="000000" w:themeColor="text1"/>
            </w:tcBorders>
            <w:shd w:val="clear" w:color="auto" w:fill="E7E6E6" w:themeFill="background2"/>
            <w:vAlign w:val="center"/>
          </w:tcPr>
          <w:p w14:paraId="5EDC3CFA" w14:textId="2E00586D" w:rsidR="46A6896E" w:rsidRDefault="00303E44" w:rsidP="3E7559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color w:val="FF0000"/>
                <w:lang w:val="en"/>
              </w:rPr>
            </w:pPr>
            <w:r>
              <w:rPr>
                <w:rFonts w:ascii="Arial" w:eastAsia="Arial" w:hAnsi="Arial" w:cs="Arial"/>
                <w:color w:val="FF0000"/>
                <w:lang w:val="en"/>
              </w:rPr>
              <w:t>TBD</w:t>
            </w:r>
          </w:p>
        </w:tc>
      </w:tr>
      <w:tr w:rsidR="48383A74" w14:paraId="364E4757" w14:textId="77777777" w:rsidTr="483C985C">
        <w:trPr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  <w:tcBorders>
              <w:top w:val="none" w:sz="12" w:space="0" w:color="000000" w:themeColor="text1"/>
              <w:right w:val="single" w:sz="12" w:space="0" w:color="auto"/>
            </w:tcBorders>
            <w:vAlign w:val="center"/>
            <w:hideMark/>
          </w:tcPr>
          <w:p w14:paraId="2118C3E8" w14:textId="49742D12" w:rsidR="324EF8C3" w:rsidRDefault="19DC9D8A" w:rsidP="48383A74">
            <w:pPr>
              <w:rPr>
                <w:rFonts w:ascii="Arial" w:eastAsia="Times New Roman" w:hAnsi="Arial" w:cs="Arial"/>
                <w:b w:val="0"/>
                <w:bCs w:val="0"/>
                <w:lang w:val="en"/>
              </w:rPr>
            </w:pPr>
            <w:bookmarkStart w:id="0" w:name="_Hlk130893038"/>
            <w:r w:rsidRPr="4382F687">
              <w:rPr>
                <w:rFonts w:ascii="Arial" w:eastAsia="Times New Roman" w:hAnsi="Arial" w:cs="Arial"/>
                <w:b w:val="0"/>
                <w:bCs w:val="0"/>
                <w:lang w:val="en"/>
              </w:rPr>
              <w:t xml:space="preserve">Thursday, September </w:t>
            </w:r>
            <w:r w:rsidR="405D1043" w:rsidRPr="4382F687">
              <w:rPr>
                <w:rFonts w:ascii="Arial" w:eastAsia="Times New Roman" w:hAnsi="Arial" w:cs="Arial"/>
                <w:b w:val="0"/>
                <w:bCs w:val="0"/>
                <w:lang w:val="en"/>
              </w:rPr>
              <w:t>5</w:t>
            </w:r>
          </w:p>
        </w:tc>
        <w:tc>
          <w:tcPr>
            <w:tcW w:w="5520" w:type="dxa"/>
            <w:tcBorders>
              <w:top w:val="none" w:sz="12" w:space="0" w:color="000000" w:themeColor="text1"/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1A426E9F" w14:textId="066C2774" w:rsidR="6B6B8234" w:rsidRDefault="6B6B8234" w:rsidP="3E7559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lang w:val="en"/>
              </w:rPr>
            </w:pPr>
            <w:r w:rsidRPr="3E7559EF">
              <w:rPr>
                <w:rFonts w:ascii="Arial" w:eastAsia="Arial" w:hAnsi="Arial" w:cs="Arial"/>
                <w:b/>
                <w:bCs/>
                <w:lang w:val="en"/>
              </w:rPr>
              <w:t>Course Expectations</w:t>
            </w:r>
            <w:r w:rsidR="1434A7B7" w:rsidRPr="3E7559EF">
              <w:rPr>
                <w:rFonts w:ascii="Arial" w:eastAsia="Arial" w:hAnsi="Arial" w:cs="Arial"/>
                <w:b/>
                <w:bCs/>
                <w:lang w:val="en"/>
              </w:rPr>
              <w:t xml:space="preserve"> and Zoom Training, </w:t>
            </w:r>
            <w:r w:rsidR="1434A7B7" w:rsidRPr="3E7559EF">
              <w:rPr>
                <w:rFonts w:ascii="Arial" w:eastAsia="Arial" w:hAnsi="Arial" w:cs="Arial"/>
                <w:i/>
                <w:iCs/>
                <w:lang w:val="en"/>
              </w:rPr>
              <w:t>Annie Baker</w:t>
            </w:r>
          </w:p>
          <w:p w14:paraId="026ED76F" w14:textId="2FA32700" w:rsidR="324EF8C3" w:rsidRDefault="130BD247" w:rsidP="3E7559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i/>
                <w:iCs/>
                <w:highlight w:val="yellow"/>
                <w:lang w:val="en"/>
              </w:rPr>
            </w:pPr>
            <w:r w:rsidRPr="3E7559EF">
              <w:rPr>
                <w:rFonts w:ascii="Arial" w:eastAsia="Arial" w:hAnsi="Arial" w:cs="Arial"/>
                <w:b/>
                <w:bCs/>
                <w:lang w:val="en"/>
              </w:rPr>
              <w:t xml:space="preserve">Connecting People and Plants, </w:t>
            </w:r>
            <w:r w:rsidRPr="3E7559EF">
              <w:rPr>
                <w:rFonts w:ascii="Arial" w:eastAsia="Arial" w:hAnsi="Arial" w:cs="Arial"/>
                <w:i/>
                <w:iCs/>
                <w:lang w:val="en"/>
              </w:rPr>
              <w:t>Dr. Cynthia Domenghini</w:t>
            </w:r>
          </w:p>
        </w:tc>
        <w:tc>
          <w:tcPr>
            <w:tcW w:w="1455" w:type="dxa"/>
            <w:tcBorders>
              <w:top w:val="none" w:sz="12" w:space="0" w:color="000000" w:themeColor="text1"/>
            </w:tcBorders>
            <w:shd w:val="clear" w:color="auto" w:fill="FFFFFF" w:themeFill="background1"/>
            <w:vAlign w:val="center"/>
          </w:tcPr>
          <w:p w14:paraId="1AA3C299" w14:textId="26DC200B" w:rsidR="324EF8C3" w:rsidRDefault="324EF8C3" w:rsidP="48383A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"/>
              </w:rPr>
            </w:pPr>
            <w:r w:rsidRPr="48383A74">
              <w:rPr>
                <w:rFonts w:ascii="Arial" w:eastAsia="Arial" w:hAnsi="Arial" w:cs="Arial"/>
                <w:lang w:val="en"/>
              </w:rPr>
              <w:t>Zoom</w:t>
            </w:r>
          </w:p>
        </w:tc>
      </w:tr>
      <w:tr w:rsidR="00545E8C" w:rsidRPr="00545E8C" w14:paraId="3BEACCD0" w14:textId="77777777" w:rsidTr="483C98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  <w:tcBorders>
              <w:right w:val="single" w:sz="12" w:space="0" w:color="auto"/>
            </w:tcBorders>
            <w:shd w:val="clear" w:color="auto" w:fill="E7E6E6" w:themeFill="background2"/>
            <w:vAlign w:val="center"/>
            <w:hideMark/>
          </w:tcPr>
          <w:p w14:paraId="21957899" w14:textId="7D01E51F" w:rsidR="00545E8C" w:rsidRPr="00CB7B16" w:rsidRDefault="00545E8C" w:rsidP="4382F687">
            <w:pPr>
              <w:spacing w:before="100" w:beforeAutospacing="1" w:after="100" w:afterAutospacing="1"/>
              <w:textAlignment w:val="baseline"/>
              <w:rPr>
                <w:rFonts w:ascii="Arial" w:eastAsia="Times New Roman" w:hAnsi="Arial" w:cs="Arial"/>
                <w:b w:val="0"/>
                <w:bCs w:val="0"/>
                <w:sz w:val="24"/>
                <w:szCs w:val="24"/>
              </w:rPr>
            </w:pPr>
            <w:r w:rsidRPr="4382F687">
              <w:rPr>
                <w:rFonts w:ascii="Arial" w:eastAsia="Times New Roman" w:hAnsi="Arial" w:cs="Arial"/>
                <w:b w:val="0"/>
                <w:bCs w:val="0"/>
                <w:lang w:val="en"/>
              </w:rPr>
              <w:t xml:space="preserve">Thursday, September </w:t>
            </w:r>
            <w:r w:rsidR="63024022" w:rsidRPr="4382F687">
              <w:rPr>
                <w:rFonts w:ascii="Arial" w:eastAsia="Times New Roman" w:hAnsi="Arial" w:cs="Arial"/>
                <w:b w:val="0"/>
                <w:bCs w:val="0"/>
                <w:lang w:val="en"/>
              </w:rPr>
              <w:t>1</w:t>
            </w:r>
            <w:r w:rsidR="3BBB1173" w:rsidRPr="4382F687">
              <w:rPr>
                <w:rFonts w:ascii="Arial" w:eastAsia="Times New Roman" w:hAnsi="Arial" w:cs="Arial"/>
                <w:b w:val="0"/>
                <w:bCs w:val="0"/>
                <w:lang w:val="en"/>
              </w:rPr>
              <w:t>2</w:t>
            </w:r>
          </w:p>
        </w:tc>
        <w:tc>
          <w:tcPr>
            <w:tcW w:w="5520" w:type="dxa"/>
            <w:tcBorders>
              <w:left w:val="single" w:sz="12" w:space="0" w:color="auto"/>
            </w:tcBorders>
            <w:shd w:val="clear" w:color="auto" w:fill="E7E6E6" w:themeFill="background2"/>
            <w:vAlign w:val="center"/>
          </w:tcPr>
          <w:p w14:paraId="0A37501D" w14:textId="32127DE9" w:rsidR="00545E8C" w:rsidRPr="0035232B" w:rsidRDefault="7A97C25F" w:rsidP="0998658C">
            <w:pPr>
              <w:spacing w:before="100" w:beforeAutospacing="1" w:after="100" w:afterAutospacing="1" w:line="276" w:lineRule="auto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 w:rsidRPr="0998658C">
              <w:rPr>
                <w:rFonts w:ascii="Arial" w:eastAsia="Arial" w:hAnsi="Arial" w:cs="Arial"/>
                <w:b/>
                <w:bCs/>
                <w:lang w:val="en"/>
              </w:rPr>
              <w:t>Soils, Water and Fertility</w:t>
            </w:r>
            <w:r w:rsidRPr="0998658C">
              <w:rPr>
                <w:rFonts w:ascii="Arial" w:eastAsia="Arial" w:hAnsi="Arial" w:cs="Arial"/>
                <w:lang w:val="en"/>
              </w:rPr>
              <w:t>,</w:t>
            </w:r>
            <w:r w:rsidRPr="0998658C">
              <w:rPr>
                <w:rFonts w:ascii="Arial" w:eastAsia="Arial" w:hAnsi="Arial" w:cs="Arial"/>
                <w:i/>
                <w:iCs/>
                <w:lang w:val="en"/>
              </w:rPr>
              <w:t xml:space="preserve"> Shannon Blocker</w:t>
            </w:r>
            <w:r w:rsidRPr="0998658C">
              <w:rPr>
                <w:rFonts w:ascii="Arial" w:eastAsia="Arial" w:hAnsi="Arial" w:cs="Arial"/>
                <w:b/>
                <w:bCs/>
                <w:lang w:val="en"/>
              </w:rPr>
              <w:t xml:space="preserve"> </w:t>
            </w:r>
          </w:p>
        </w:tc>
        <w:tc>
          <w:tcPr>
            <w:tcW w:w="1455" w:type="dxa"/>
            <w:shd w:val="clear" w:color="auto" w:fill="E7E6E6" w:themeFill="background2"/>
            <w:vAlign w:val="center"/>
          </w:tcPr>
          <w:p w14:paraId="6671488D" w14:textId="5E7246F1" w:rsidR="3EBF71BB" w:rsidRPr="00CB7B16" w:rsidRDefault="00CB7B16" w:rsidP="2AC3D7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lang w:val="en"/>
              </w:rPr>
            </w:pPr>
            <w:r w:rsidRPr="2AC3D764">
              <w:rPr>
                <w:rFonts w:ascii="Arial" w:eastAsia="Arial" w:hAnsi="Arial" w:cs="Arial"/>
                <w:lang w:val="en"/>
              </w:rPr>
              <w:t>Zoom</w:t>
            </w:r>
          </w:p>
        </w:tc>
      </w:tr>
      <w:tr w:rsidR="00CB7B16" w:rsidRPr="00545E8C" w14:paraId="6D2C3110" w14:textId="77777777" w:rsidTr="483C985C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  <w:tcBorders>
              <w:right w:val="single" w:sz="12" w:space="0" w:color="auto"/>
            </w:tcBorders>
            <w:vAlign w:val="center"/>
            <w:hideMark/>
          </w:tcPr>
          <w:p w14:paraId="6E5AF1DF" w14:textId="4599DF84" w:rsidR="00545E8C" w:rsidRPr="00CB7B16" w:rsidRDefault="00545E8C" w:rsidP="4382F687">
            <w:pPr>
              <w:spacing w:before="100" w:beforeAutospacing="1" w:after="100" w:afterAutospacing="1"/>
              <w:textAlignment w:val="baseline"/>
              <w:rPr>
                <w:rFonts w:ascii="Arial" w:eastAsia="Times New Roman" w:hAnsi="Arial" w:cs="Arial"/>
                <w:b w:val="0"/>
                <w:bCs w:val="0"/>
                <w:lang w:val="en"/>
              </w:rPr>
            </w:pPr>
            <w:r w:rsidRPr="4382F687">
              <w:rPr>
                <w:rFonts w:ascii="Arial" w:eastAsia="Times New Roman" w:hAnsi="Arial" w:cs="Arial"/>
                <w:b w:val="0"/>
                <w:bCs w:val="0"/>
                <w:lang w:val="en"/>
              </w:rPr>
              <w:t xml:space="preserve">Thursday, September </w:t>
            </w:r>
            <w:r w:rsidR="46D32597" w:rsidRPr="4382F687">
              <w:rPr>
                <w:rFonts w:ascii="Arial" w:eastAsia="Times New Roman" w:hAnsi="Arial" w:cs="Arial"/>
                <w:b w:val="0"/>
                <w:bCs w:val="0"/>
                <w:lang w:val="en"/>
              </w:rPr>
              <w:t>19</w:t>
            </w:r>
          </w:p>
        </w:tc>
        <w:tc>
          <w:tcPr>
            <w:tcW w:w="5520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5DAB6C7B" w14:textId="5B16E2F6" w:rsidR="00545E8C" w:rsidRPr="0035232B" w:rsidRDefault="0A0F813E" w:rsidP="483C985C">
            <w:pPr>
              <w:spacing w:before="100" w:beforeAutospacing="1" w:afterAutospacing="1" w:line="276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i/>
                <w:iCs/>
                <w:lang w:val="en"/>
              </w:rPr>
            </w:pPr>
            <w:r w:rsidRPr="483C985C">
              <w:rPr>
                <w:rFonts w:ascii="Arial" w:eastAsia="Arial" w:hAnsi="Arial" w:cs="Arial"/>
                <w:b/>
                <w:bCs/>
                <w:lang w:val="en"/>
              </w:rPr>
              <w:t>Plant Growth and Development</w:t>
            </w:r>
            <w:r w:rsidRPr="483C985C">
              <w:rPr>
                <w:rFonts w:ascii="Arial" w:eastAsia="Arial" w:hAnsi="Arial" w:cs="Arial"/>
                <w:lang w:val="en"/>
              </w:rPr>
              <w:t xml:space="preserve">, </w:t>
            </w:r>
            <w:r w:rsidRPr="483C985C">
              <w:rPr>
                <w:rFonts w:ascii="Arial" w:eastAsia="Arial" w:hAnsi="Arial" w:cs="Arial"/>
                <w:i/>
                <w:iCs/>
                <w:lang w:val="en"/>
              </w:rPr>
              <w:t>Dr.</w:t>
            </w:r>
            <w:r w:rsidRPr="483C985C">
              <w:rPr>
                <w:rFonts w:ascii="Arial" w:eastAsia="Arial" w:hAnsi="Arial" w:cs="Arial"/>
                <w:lang w:val="en"/>
              </w:rPr>
              <w:t xml:space="preserve"> </w:t>
            </w:r>
            <w:r w:rsidRPr="483C985C">
              <w:rPr>
                <w:rFonts w:ascii="Arial" w:eastAsia="Arial" w:hAnsi="Arial" w:cs="Arial"/>
                <w:i/>
                <w:iCs/>
                <w:lang w:val="en"/>
              </w:rPr>
              <w:t>Sharon Ashworth</w:t>
            </w:r>
            <w:r w:rsidR="4A066533" w:rsidRPr="483C985C">
              <w:rPr>
                <w:rFonts w:ascii="Arial" w:eastAsia="Arial" w:hAnsi="Arial" w:cs="Arial"/>
                <w:i/>
                <w:iCs/>
                <w:lang w:val="en"/>
              </w:rPr>
              <w:t xml:space="preserve"> and</w:t>
            </w:r>
            <w:r w:rsidR="33455CA1" w:rsidRPr="483C985C">
              <w:rPr>
                <w:rFonts w:ascii="Arial" w:eastAsia="Arial" w:hAnsi="Arial" w:cs="Arial"/>
                <w:i/>
                <w:iCs/>
                <w:lang w:val="en"/>
              </w:rPr>
              <w:t xml:space="preserve"> Lane W</w:t>
            </w:r>
            <w:r w:rsidR="38E9341A" w:rsidRPr="483C985C">
              <w:rPr>
                <w:rFonts w:ascii="Arial" w:eastAsia="Arial" w:hAnsi="Arial" w:cs="Arial"/>
                <w:i/>
                <w:iCs/>
                <w:lang w:val="en"/>
              </w:rPr>
              <w:t>ie</w:t>
            </w:r>
            <w:r w:rsidR="33455CA1" w:rsidRPr="483C985C">
              <w:rPr>
                <w:rFonts w:ascii="Arial" w:eastAsia="Arial" w:hAnsi="Arial" w:cs="Arial"/>
                <w:i/>
                <w:iCs/>
                <w:lang w:val="en"/>
              </w:rPr>
              <w:t>ns</w:t>
            </w:r>
          </w:p>
        </w:tc>
        <w:tc>
          <w:tcPr>
            <w:tcW w:w="1455" w:type="dxa"/>
            <w:shd w:val="clear" w:color="auto" w:fill="FFFFFF" w:themeFill="background1"/>
            <w:vAlign w:val="center"/>
          </w:tcPr>
          <w:p w14:paraId="26FF892D" w14:textId="67B97977" w:rsidR="7451E017" w:rsidRPr="00CB7B16" w:rsidRDefault="00CB7B16" w:rsidP="2AC3D764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"/>
              </w:rPr>
            </w:pPr>
            <w:r w:rsidRPr="2AC3D764">
              <w:rPr>
                <w:rFonts w:ascii="Arial" w:eastAsia="Arial" w:hAnsi="Arial" w:cs="Arial"/>
                <w:lang w:val="en"/>
              </w:rPr>
              <w:t>Zoom</w:t>
            </w:r>
          </w:p>
        </w:tc>
      </w:tr>
      <w:tr w:rsidR="00545E8C" w:rsidRPr="00545E8C" w14:paraId="7DE242AA" w14:textId="77777777" w:rsidTr="483C98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  <w:tcBorders>
              <w:right w:val="single" w:sz="12" w:space="0" w:color="auto"/>
            </w:tcBorders>
            <w:shd w:val="clear" w:color="auto" w:fill="E7E6E6" w:themeFill="background2"/>
            <w:vAlign w:val="center"/>
            <w:hideMark/>
          </w:tcPr>
          <w:p w14:paraId="44F8BC1C" w14:textId="0052D1AC" w:rsidR="00545E8C" w:rsidRPr="00CB7B16" w:rsidRDefault="00545E8C" w:rsidP="4382F687">
            <w:pPr>
              <w:spacing w:before="100" w:beforeAutospacing="1" w:after="100" w:afterAutospacing="1"/>
              <w:textAlignment w:val="baseline"/>
              <w:rPr>
                <w:rFonts w:ascii="Arial" w:eastAsia="Times New Roman" w:hAnsi="Arial" w:cs="Arial"/>
                <w:b w:val="0"/>
                <w:bCs w:val="0"/>
                <w:lang w:val="en"/>
              </w:rPr>
            </w:pPr>
            <w:r w:rsidRPr="4382F687">
              <w:rPr>
                <w:rFonts w:ascii="Arial" w:eastAsia="Times New Roman" w:hAnsi="Arial" w:cs="Arial"/>
                <w:b w:val="0"/>
                <w:bCs w:val="0"/>
                <w:lang w:val="en"/>
              </w:rPr>
              <w:t xml:space="preserve">Thursday, September </w:t>
            </w:r>
            <w:r w:rsidR="536FC702" w:rsidRPr="4382F687">
              <w:rPr>
                <w:rFonts w:ascii="Arial" w:eastAsia="Times New Roman" w:hAnsi="Arial" w:cs="Arial"/>
                <w:b w:val="0"/>
                <w:bCs w:val="0"/>
                <w:lang w:val="en"/>
              </w:rPr>
              <w:t>26</w:t>
            </w:r>
          </w:p>
        </w:tc>
        <w:tc>
          <w:tcPr>
            <w:tcW w:w="5520" w:type="dxa"/>
            <w:tcBorders>
              <w:left w:val="single" w:sz="12" w:space="0" w:color="auto"/>
            </w:tcBorders>
            <w:shd w:val="clear" w:color="auto" w:fill="E7E6E6" w:themeFill="background2"/>
            <w:vAlign w:val="center"/>
          </w:tcPr>
          <w:p w14:paraId="02EB378F" w14:textId="39E17BB1" w:rsidR="00545E8C" w:rsidRPr="0035232B" w:rsidRDefault="65911817" w:rsidP="3E7559EF">
            <w:pPr>
              <w:spacing w:before="100" w:beforeAutospacing="1" w:afterAutospacing="1" w:line="276" w:lineRule="auto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i/>
                <w:iCs/>
                <w:lang w:val="en"/>
              </w:rPr>
            </w:pPr>
            <w:r w:rsidRPr="3E7559EF">
              <w:rPr>
                <w:rFonts w:ascii="Arial" w:eastAsia="Arial" w:hAnsi="Arial" w:cs="Arial"/>
                <w:b/>
                <w:bCs/>
                <w:lang w:val="en"/>
              </w:rPr>
              <w:t>Landscape Maintenance</w:t>
            </w:r>
            <w:r w:rsidRPr="3E7559EF">
              <w:rPr>
                <w:rFonts w:ascii="Arial" w:eastAsia="Arial" w:hAnsi="Arial" w:cs="Arial"/>
                <w:lang w:val="en"/>
              </w:rPr>
              <w:t xml:space="preserve">, </w:t>
            </w:r>
            <w:r w:rsidRPr="3E7559EF">
              <w:rPr>
                <w:rFonts w:ascii="Arial" w:eastAsia="Arial" w:hAnsi="Arial" w:cs="Arial"/>
                <w:i/>
                <w:iCs/>
                <w:lang w:val="en"/>
              </w:rPr>
              <w:t>Dr. C</w:t>
            </w:r>
            <w:r w:rsidR="047784FF" w:rsidRPr="3E7559EF">
              <w:rPr>
                <w:rFonts w:ascii="Arial" w:eastAsia="Arial" w:hAnsi="Arial" w:cs="Arial"/>
                <w:i/>
                <w:iCs/>
                <w:lang w:val="en"/>
              </w:rPr>
              <w:t>heryl Boyer</w:t>
            </w:r>
          </w:p>
        </w:tc>
        <w:tc>
          <w:tcPr>
            <w:tcW w:w="1455" w:type="dxa"/>
            <w:shd w:val="clear" w:color="auto" w:fill="E7E6E6" w:themeFill="background2"/>
            <w:vAlign w:val="center"/>
          </w:tcPr>
          <w:p w14:paraId="68E9B26C" w14:textId="5AB9EDD0" w:rsidR="0B272244" w:rsidRPr="00CB7B16" w:rsidRDefault="00CB7B16" w:rsidP="2AC3D76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lang w:val="en"/>
              </w:rPr>
            </w:pPr>
            <w:r w:rsidRPr="2AC3D764">
              <w:rPr>
                <w:rFonts w:ascii="Arial" w:eastAsia="Arial" w:hAnsi="Arial" w:cs="Arial"/>
                <w:lang w:val="en"/>
              </w:rPr>
              <w:t>Zoom</w:t>
            </w:r>
          </w:p>
        </w:tc>
      </w:tr>
      <w:tr w:rsidR="00545E8C" w:rsidRPr="00545E8C" w14:paraId="077B02FA" w14:textId="77777777" w:rsidTr="483C985C">
        <w:trPr>
          <w:trHeight w:val="4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  <w:tcBorders>
              <w:right w:val="single" w:sz="12" w:space="0" w:color="auto"/>
            </w:tcBorders>
            <w:vAlign w:val="center"/>
            <w:hideMark/>
          </w:tcPr>
          <w:p w14:paraId="570F8951" w14:textId="2941A1CE" w:rsidR="00545E8C" w:rsidRPr="00CB7B16" w:rsidRDefault="63024022" w:rsidP="4382F687">
            <w:pPr>
              <w:spacing w:before="100" w:beforeAutospacing="1" w:after="100" w:afterAutospacing="1"/>
              <w:textAlignment w:val="baseline"/>
              <w:rPr>
                <w:rFonts w:ascii="Arial" w:eastAsia="Times New Roman" w:hAnsi="Arial" w:cs="Arial"/>
                <w:b w:val="0"/>
                <w:bCs w:val="0"/>
                <w:sz w:val="24"/>
                <w:szCs w:val="24"/>
              </w:rPr>
            </w:pPr>
            <w:r w:rsidRPr="4382F687">
              <w:rPr>
                <w:rFonts w:ascii="Arial" w:eastAsia="Times New Roman" w:hAnsi="Arial" w:cs="Arial"/>
                <w:b w:val="0"/>
                <w:bCs w:val="0"/>
                <w:lang w:val="en"/>
              </w:rPr>
              <w:t xml:space="preserve">Thursday, October </w:t>
            </w:r>
            <w:r w:rsidR="56254F5C" w:rsidRPr="4382F687">
              <w:rPr>
                <w:rFonts w:ascii="Arial" w:eastAsia="Times New Roman" w:hAnsi="Arial" w:cs="Arial"/>
                <w:b w:val="0"/>
                <w:bCs w:val="0"/>
                <w:lang w:val="en"/>
              </w:rPr>
              <w:t>3</w:t>
            </w:r>
          </w:p>
        </w:tc>
        <w:tc>
          <w:tcPr>
            <w:tcW w:w="5520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6A05A809" w14:textId="248A0177" w:rsidR="00545E8C" w:rsidRPr="0035232B" w:rsidRDefault="0294A829" w:rsidP="2AC3D764">
            <w:pPr>
              <w:spacing w:before="100" w:beforeAutospacing="1" w:afterAutospacing="1" w:line="276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lang w:val="en"/>
              </w:rPr>
            </w:pPr>
            <w:r w:rsidRPr="2AC3D764">
              <w:rPr>
                <w:rFonts w:ascii="Arial" w:eastAsia="Arial" w:hAnsi="Arial" w:cs="Arial"/>
                <w:b/>
                <w:bCs/>
                <w:lang w:val="en"/>
              </w:rPr>
              <w:t>Pesticide Use and Safety</w:t>
            </w:r>
            <w:r w:rsidRPr="2AC3D764">
              <w:rPr>
                <w:rFonts w:ascii="Arial" w:eastAsia="Arial" w:hAnsi="Arial" w:cs="Arial"/>
                <w:lang w:val="en"/>
              </w:rPr>
              <w:t>,</w:t>
            </w:r>
            <w:r w:rsidRPr="2AC3D764">
              <w:rPr>
                <w:rFonts w:ascii="Arial" w:eastAsia="Arial" w:hAnsi="Arial" w:cs="Arial"/>
                <w:b/>
                <w:bCs/>
                <w:lang w:val="en"/>
              </w:rPr>
              <w:t xml:space="preserve"> </w:t>
            </w:r>
            <w:r w:rsidRPr="2AC3D764">
              <w:rPr>
                <w:rFonts w:ascii="Arial" w:eastAsia="Arial" w:hAnsi="Arial" w:cs="Arial"/>
                <w:i/>
                <w:iCs/>
                <w:lang w:val="en"/>
              </w:rPr>
              <w:t>Frannie Miller</w:t>
            </w:r>
          </w:p>
        </w:tc>
        <w:tc>
          <w:tcPr>
            <w:tcW w:w="1455" w:type="dxa"/>
            <w:shd w:val="clear" w:color="auto" w:fill="FFFFFF" w:themeFill="background1"/>
            <w:vAlign w:val="center"/>
          </w:tcPr>
          <w:p w14:paraId="70E11649" w14:textId="08544579" w:rsidR="0B272244" w:rsidRPr="00CB7B16" w:rsidRDefault="0B272244" w:rsidP="2AC3D764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"/>
              </w:rPr>
            </w:pPr>
            <w:r w:rsidRPr="2AC3D764">
              <w:rPr>
                <w:rFonts w:ascii="Arial" w:eastAsia="Arial" w:hAnsi="Arial" w:cs="Arial"/>
                <w:lang w:val="en"/>
              </w:rPr>
              <w:t>Zoom</w:t>
            </w:r>
          </w:p>
        </w:tc>
      </w:tr>
      <w:tr w:rsidR="00545E8C" w:rsidRPr="00545E8C" w14:paraId="4EF39872" w14:textId="77777777" w:rsidTr="483C98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  <w:tcBorders>
              <w:right w:val="single" w:sz="12" w:space="0" w:color="auto"/>
            </w:tcBorders>
            <w:shd w:val="clear" w:color="auto" w:fill="E7E6E6" w:themeFill="background2"/>
            <w:vAlign w:val="center"/>
            <w:hideMark/>
          </w:tcPr>
          <w:p w14:paraId="0CDB75EC" w14:textId="1842BE48" w:rsidR="00545E8C" w:rsidRPr="00CB7B16" w:rsidRDefault="63024022" w:rsidP="4382F687">
            <w:pPr>
              <w:spacing w:before="100" w:beforeAutospacing="1" w:after="100" w:afterAutospacing="1"/>
              <w:textAlignment w:val="baseline"/>
              <w:rPr>
                <w:rFonts w:ascii="Arial" w:eastAsia="Times New Roman" w:hAnsi="Arial" w:cs="Arial"/>
                <w:b w:val="0"/>
                <w:bCs w:val="0"/>
                <w:sz w:val="24"/>
                <w:szCs w:val="24"/>
              </w:rPr>
            </w:pPr>
            <w:r w:rsidRPr="4382F687">
              <w:rPr>
                <w:rFonts w:ascii="Arial" w:eastAsia="Times New Roman" w:hAnsi="Arial" w:cs="Arial"/>
                <w:b w:val="0"/>
                <w:bCs w:val="0"/>
                <w:lang w:val="en"/>
              </w:rPr>
              <w:t>Thursday, October 1</w:t>
            </w:r>
            <w:r w:rsidR="043D11B3" w:rsidRPr="4382F687">
              <w:rPr>
                <w:rFonts w:ascii="Arial" w:eastAsia="Times New Roman" w:hAnsi="Arial" w:cs="Arial"/>
                <w:b w:val="0"/>
                <w:bCs w:val="0"/>
                <w:lang w:val="en"/>
              </w:rPr>
              <w:t>0</w:t>
            </w:r>
          </w:p>
        </w:tc>
        <w:tc>
          <w:tcPr>
            <w:tcW w:w="5520" w:type="dxa"/>
            <w:tcBorders>
              <w:left w:val="single" w:sz="12" w:space="0" w:color="auto"/>
            </w:tcBorders>
            <w:shd w:val="clear" w:color="auto" w:fill="E7E6E6" w:themeFill="background2"/>
            <w:vAlign w:val="center"/>
          </w:tcPr>
          <w:p w14:paraId="5A39BBE3" w14:textId="5F47EE42" w:rsidR="00545E8C" w:rsidRPr="0035232B" w:rsidRDefault="66A36A7B" w:rsidP="20FED50C">
            <w:pPr>
              <w:spacing w:before="100" w:beforeAutospacing="1" w:afterAutospacing="1" w:line="276" w:lineRule="auto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lang w:val="en"/>
              </w:rPr>
            </w:pPr>
            <w:r w:rsidRPr="0998658C">
              <w:rPr>
                <w:rFonts w:ascii="Arial" w:eastAsia="Arial" w:hAnsi="Arial" w:cs="Arial"/>
                <w:b/>
                <w:bCs/>
                <w:lang w:val="en"/>
              </w:rPr>
              <w:t>Entomology</w:t>
            </w:r>
            <w:r w:rsidRPr="0998658C">
              <w:rPr>
                <w:rFonts w:ascii="Arial" w:eastAsia="Arial" w:hAnsi="Arial" w:cs="Arial"/>
                <w:lang w:val="en"/>
              </w:rPr>
              <w:t xml:space="preserve">, </w:t>
            </w:r>
            <w:r w:rsidRPr="0998658C">
              <w:rPr>
                <w:rFonts w:ascii="Arial" w:eastAsia="Arial" w:hAnsi="Arial" w:cs="Arial"/>
                <w:i/>
                <w:iCs/>
                <w:lang w:val="en"/>
              </w:rPr>
              <w:t>Dr. Raymond Cloyd</w:t>
            </w:r>
          </w:p>
        </w:tc>
        <w:tc>
          <w:tcPr>
            <w:tcW w:w="1455" w:type="dxa"/>
            <w:shd w:val="clear" w:color="auto" w:fill="E7E6E6" w:themeFill="background2"/>
            <w:vAlign w:val="center"/>
          </w:tcPr>
          <w:p w14:paraId="568FEA1C" w14:textId="0758F16A" w:rsidR="0B025E89" w:rsidRPr="00CB7B16" w:rsidRDefault="0B025E89" w:rsidP="2AC3D76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lang w:val="en"/>
              </w:rPr>
            </w:pPr>
            <w:r w:rsidRPr="2AC3D764">
              <w:rPr>
                <w:rFonts w:ascii="Arial" w:eastAsia="Arial" w:hAnsi="Arial" w:cs="Arial"/>
                <w:lang w:val="en"/>
              </w:rPr>
              <w:t>Zoom</w:t>
            </w:r>
          </w:p>
        </w:tc>
      </w:tr>
      <w:tr w:rsidR="00545E8C" w:rsidRPr="00545E8C" w14:paraId="3048C51D" w14:textId="77777777" w:rsidTr="483C985C">
        <w:trPr>
          <w:trHeight w:val="6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  <w:tcBorders>
              <w:right w:val="single" w:sz="12" w:space="0" w:color="auto"/>
            </w:tcBorders>
            <w:vAlign w:val="center"/>
          </w:tcPr>
          <w:p w14:paraId="6CAC362C" w14:textId="15639B0C" w:rsidR="00545E8C" w:rsidRPr="00CB7B16" w:rsidRDefault="531D56DC" w:rsidP="0998658C">
            <w:pPr>
              <w:spacing w:before="100" w:beforeAutospacing="1" w:after="100" w:afterAutospacing="1"/>
              <w:textAlignment w:val="baseline"/>
              <w:rPr>
                <w:rFonts w:ascii="Arial" w:eastAsia="Times New Roman" w:hAnsi="Arial" w:cs="Arial"/>
                <w:b w:val="0"/>
                <w:bCs w:val="0"/>
              </w:rPr>
            </w:pPr>
            <w:r w:rsidRPr="0998658C">
              <w:rPr>
                <w:rFonts w:ascii="Arial" w:eastAsia="Times New Roman" w:hAnsi="Arial" w:cs="Arial"/>
                <w:b w:val="0"/>
                <w:bCs w:val="0"/>
              </w:rPr>
              <w:t>Thursday, October 1</w:t>
            </w:r>
            <w:r w:rsidR="390D31A9" w:rsidRPr="0998658C">
              <w:rPr>
                <w:rFonts w:ascii="Arial" w:eastAsia="Times New Roman" w:hAnsi="Arial" w:cs="Arial"/>
                <w:b w:val="0"/>
                <w:bCs w:val="0"/>
              </w:rPr>
              <w:t>7</w:t>
            </w:r>
          </w:p>
        </w:tc>
        <w:tc>
          <w:tcPr>
            <w:tcW w:w="5520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7A72276D" w14:textId="47295C10" w:rsidR="00545E8C" w:rsidRPr="0035232B" w:rsidRDefault="187BB7E5" w:rsidP="532A7ED3">
            <w:pPr>
              <w:spacing w:before="100" w:beforeAutospacing="1" w:after="100" w:afterAutospacing="1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lang w:val="en"/>
              </w:rPr>
            </w:pPr>
            <w:r w:rsidRPr="3E7559EF">
              <w:rPr>
                <w:rFonts w:ascii="Arial" w:eastAsia="Arial" w:hAnsi="Arial" w:cs="Arial"/>
                <w:b/>
                <w:bCs/>
                <w:lang w:val="en"/>
              </w:rPr>
              <w:t>Vegetable Basics</w:t>
            </w:r>
            <w:r w:rsidRPr="3E7559EF">
              <w:rPr>
                <w:rFonts w:ascii="Arial" w:eastAsia="Arial" w:hAnsi="Arial" w:cs="Arial"/>
                <w:lang w:val="en"/>
              </w:rPr>
              <w:t xml:space="preserve">, </w:t>
            </w:r>
            <w:r w:rsidR="482D9EBA" w:rsidRPr="3E7559EF">
              <w:rPr>
                <w:rFonts w:ascii="Arial" w:eastAsia="Arial" w:hAnsi="Arial" w:cs="Arial"/>
                <w:i/>
                <w:iCs/>
                <w:lang w:val="en"/>
              </w:rPr>
              <w:t xml:space="preserve">Dr. </w:t>
            </w:r>
            <w:r w:rsidR="0CD2E297" w:rsidRPr="3E7559EF">
              <w:rPr>
                <w:rFonts w:ascii="Arial" w:eastAsia="Arial" w:hAnsi="Arial" w:cs="Arial"/>
                <w:i/>
                <w:iCs/>
                <w:lang w:val="en"/>
              </w:rPr>
              <w:t>Cary Rivard</w:t>
            </w:r>
          </w:p>
        </w:tc>
        <w:tc>
          <w:tcPr>
            <w:tcW w:w="1455" w:type="dxa"/>
            <w:shd w:val="clear" w:color="auto" w:fill="FFFFFF" w:themeFill="background1"/>
            <w:vAlign w:val="center"/>
          </w:tcPr>
          <w:p w14:paraId="746BB4F1" w14:textId="351BE4B8" w:rsidR="21B3DEA5" w:rsidRPr="00CB7B16" w:rsidRDefault="1DFD0A57" w:rsidP="2AC3D7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"/>
              </w:rPr>
            </w:pPr>
            <w:r w:rsidRPr="2AC3D764">
              <w:rPr>
                <w:rFonts w:ascii="Arial" w:eastAsia="Arial" w:hAnsi="Arial" w:cs="Arial"/>
                <w:lang w:val="en"/>
              </w:rPr>
              <w:t>Zoom</w:t>
            </w:r>
          </w:p>
        </w:tc>
      </w:tr>
      <w:tr w:rsidR="00E635C5" w:rsidRPr="00545E8C" w14:paraId="3689BCCB" w14:textId="77777777" w:rsidTr="483C98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  <w:tcBorders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5FF40D33" w14:textId="30ED3118" w:rsidR="00E635C5" w:rsidRPr="00CB7B16" w:rsidRDefault="531D56DC" w:rsidP="4382F687">
            <w:pPr>
              <w:spacing w:before="100" w:beforeAutospacing="1" w:after="100" w:afterAutospacing="1"/>
              <w:textAlignment w:val="baseline"/>
              <w:rPr>
                <w:rFonts w:ascii="Arial" w:eastAsia="Times New Roman" w:hAnsi="Arial" w:cs="Arial"/>
                <w:b w:val="0"/>
                <w:bCs w:val="0"/>
                <w:sz w:val="24"/>
                <w:szCs w:val="24"/>
              </w:rPr>
            </w:pPr>
            <w:r w:rsidRPr="0998658C">
              <w:rPr>
                <w:rFonts w:ascii="Arial" w:eastAsia="Times New Roman" w:hAnsi="Arial" w:cs="Arial"/>
                <w:b w:val="0"/>
                <w:bCs w:val="0"/>
                <w:lang w:val="en"/>
              </w:rPr>
              <w:t>Thursday, October 2</w:t>
            </w:r>
            <w:r w:rsidR="024BDC24" w:rsidRPr="0998658C">
              <w:rPr>
                <w:rFonts w:ascii="Arial" w:eastAsia="Times New Roman" w:hAnsi="Arial" w:cs="Arial"/>
                <w:b w:val="0"/>
                <w:bCs w:val="0"/>
                <w:lang w:val="en"/>
              </w:rPr>
              <w:t>4</w:t>
            </w:r>
          </w:p>
        </w:tc>
        <w:tc>
          <w:tcPr>
            <w:tcW w:w="5520" w:type="dxa"/>
            <w:tcBorders>
              <w:left w:val="single" w:sz="12" w:space="0" w:color="auto"/>
            </w:tcBorders>
            <w:shd w:val="clear" w:color="auto" w:fill="E7E6E6" w:themeFill="background2"/>
            <w:vAlign w:val="center"/>
          </w:tcPr>
          <w:p w14:paraId="41C8F396" w14:textId="67BA889D" w:rsidR="00E635C5" w:rsidRPr="009D779C" w:rsidRDefault="7D5DB94B" w:rsidP="0998658C">
            <w:pPr>
              <w:spacing w:before="100" w:beforeAutospacing="1" w:afterAutospacing="1" w:line="276" w:lineRule="auto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iCs/>
                <w:color w:val="FF0000"/>
                <w:lang w:val="en"/>
              </w:rPr>
            </w:pPr>
            <w:r w:rsidRPr="0998658C">
              <w:rPr>
                <w:rFonts w:ascii="Arial" w:eastAsia="Times New Roman" w:hAnsi="Arial" w:cs="Arial"/>
                <w:i/>
                <w:iCs/>
              </w:rPr>
              <w:t>No class this week.</w:t>
            </w:r>
          </w:p>
        </w:tc>
        <w:tc>
          <w:tcPr>
            <w:tcW w:w="1455" w:type="dxa"/>
            <w:shd w:val="clear" w:color="auto" w:fill="E7E6E6" w:themeFill="background2"/>
            <w:vAlign w:val="center"/>
          </w:tcPr>
          <w:p w14:paraId="7F9514E7" w14:textId="5010A6A4" w:rsidR="2B6E8303" w:rsidRPr="00CB7B16" w:rsidRDefault="484B9923" w:rsidP="532A7ED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532A7ED3">
              <w:rPr>
                <w:rFonts w:ascii="Arial" w:eastAsia="Arial" w:hAnsi="Arial" w:cs="Arial"/>
                <w:lang w:val="en"/>
              </w:rPr>
              <w:t>Zoom</w:t>
            </w:r>
          </w:p>
        </w:tc>
      </w:tr>
      <w:tr w:rsidR="00E635C5" w:rsidRPr="00545E8C" w14:paraId="6A26A804" w14:textId="77777777" w:rsidTr="483C985C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  <w:tcBorders>
              <w:right w:val="single" w:sz="12" w:space="0" w:color="auto"/>
            </w:tcBorders>
            <w:vAlign w:val="center"/>
          </w:tcPr>
          <w:p w14:paraId="78BC25B6" w14:textId="435F5467" w:rsidR="00E635C5" w:rsidRPr="00CB7B16" w:rsidRDefault="531D56DC" w:rsidP="4382F687">
            <w:pPr>
              <w:spacing w:before="100" w:beforeAutospacing="1" w:after="100" w:afterAutospacing="1"/>
              <w:textAlignment w:val="baseline"/>
              <w:rPr>
                <w:rFonts w:ascii="Arial" w:eastAsia="Times New Roman" w:hAnsi="Arial" w:cs="Arial"/>
                <w:b w:val="0"/>
                <w:bCs w:val="0"/>
                <w:sz w:val="24"/>
                <w:szCs w:val="24"/>
              </w:rPr>
            </w:pPr>
            <w:r w:rsidRPr="4382F687">
              <w:rPr>
                <w:rFonts w:ascii="Arial" w:eastAsia="Times New Roman" w:hAnsi="Arial" w:cs="Arial"/>
                <w:b w:val="0"/>
                <w:bCs w:val="0"/>
                <w:lang w:val="en"/>
              </w:rPr>
              <w:t xml:space="preserve">Thursday, </w:t>
            </w:r>
            <w:r w:rsidR="23D04A59" w:rsidRPr="4382F687">
              <w:rPr>
                <w:rFonts w:ascii="Arial" w:eastAsia="Times New Roman" w:hAnsi="Arial" w:cs="Arial"/>
                <w:b w:val="0"/>
                <w:bCs w:val="0"/>
                <w:lang w:val="en"/>
              </w:rPr>
              <w:t>October 31</w:t>
            </w:r>
          </w:p>
        </w:tc>
        <w:tc>
          <w:tcPr>
            <w:tcW w:w="5520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72A3D3EC" w14:textId="3653F6DB" w:rsidR="00E635C5" w:rsidRPr="0035232B" w:rsidRDefault="15AD879F" w:rsidP="7464B007">
            <w:pPr>
              <w:spacing w:before="100" w:beforeAutospacing="1" w:after="100" w:afterAutospacing="1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lang w:val="en"/>
              </w:rPr>
            </w:pPr>
            <w:r w:rsidRPr="3E7559EF">
              <w:rPr>
                <w:rFonts w:ascii="Arial" w:eastAsia="Arial" w:hAnsi="Arial" w:cs="Arial"/>
                <w:b/>
                <w:bCs/>
                <w:lang w:val="en"/>
              </w:rPr>
              <w:t>Annual and Perennial Flowers</w:t>
            </w:r>
            <w:r w:rsidRPr="3E7559EF">
              <w:rPr>
                <w:rFonts w:ascii="Arial" w:eastAsia="Arial" w:hAnsi="Arial" w:cs="Arial"/>
                <w:lang w:val="en"/>
              </w:rPr>
              <w:t xml:space="preserve">, </w:t>
            </w:r>
            <w:r w:rsidRPr="3E7559EF">
              <w:rPr>
                <w:rFonts w:ascii="Arial" w:eastAsia="Arial" w:hAnsi="Arial" w:cs="Arial"/>
                <w:i/>
                <w:iCs/>
                <w:lang w:val="en"/>
              </w:rPr>
              <w:t>Matthew McKernan</w:t>
            </w:r>
          </w:p>
        </w:tc>
        <w:tc>
          <w:tcPr>
            <w:tcW w:w="1455" w:type="dxa"/>
            <w:shd w:val="clear" w:color="auto" w:fill="FFFFFF" w:themeFill="background1"/>
            <w:vAlign w:val="center"/>
          </w:tcPr>
          <w:p w14:paraId="14601A76" w14:textId="236E86D1" w:rsidR="2B6E8303" w:rsidRPr="00CB7B16" w:rsidRDefault="2B6E8303" w:rsidP="2AC3D7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"/>
              </w:rPr>
            </w:pPr>
            <w:r w:rsidRPr="2AC3D764">
              <w:rPr>
                <w:rFonts w:ascii="Arial" w:eastAsia="Arial" w:hAnsi="Arial" w:cs="Arial"/>
                <w:lang w:val="en"/>
              </w:rPr>
              <w:t>Zoom</w:t>
            </w:r>
          </w:p>
        </w:tc>
      </w:tr>
      <w:tr w:rsidR="00E635C5" w:rsidRPr="00545E8C" w14:paraId="4D56016A" w14:textId="77777777" w:rsidTr="483C98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  <w:tcBorders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437BC489" w14:textId="693BC93F" w:rsidR="00E635C5" w:rsidRPr="00CB7B16" w:rsidRDefault="531D56DC" w:rsidP="532A7ED3">
            <w:pPr>
              <w:spacing w:before="100" w:beforeAutospacing="1" w:after="100" w:afterAutospacing="1"/>
              <w:textAlignment w:val="baseline"/>
              <w:rPr>
                <w:rFonts w:ascii="Arial" w:eastAsia="Times New Roman" w:hAnsi="Arial" w:cs="Arial"/>
                <w:b w:val="0"/>
                <w:bCs w:val="0"/>
                <w:sz w:val="24"/>
                <w:szCs w:val="24"/>
              </w:rPr>
            </w:pPr>
            <w:r w:rsidRPr="532A7ED3">
              <w:rPr>
                <w:rFonts w:ascii="Arial" w:eastAsia="Times New Roman" w:hAnsi="Arial" w:cs="Arial"/>
                <w:b w:val="0"/>
                <w:bCs w:val="0"/>
                <w:lang w:val="en"/>
              </w:rPr>
              <w:t xml:space="preserve">Thursday, November </w:t>
            </w:r>
            <w:r w:rsidR="7644BABB" w:rsidRPr="532A7ED3">
              <w:rPr>
                <w:rFonts w:ascii="Arial" w:eastAsia="Times New Roman" w:hAnsi="Arial" w:cs="Arial"/>
                <w:b w:val="0"/>
                <w:bCs w:val="0"/>
                <w:lang w:val="en"/>
              </w:rPr>
              <w:t>7</w:t>
            </w:r>
          </w:p>
        </w:tc>
        <w:tc>
          <w:tcPr>
            <w:tcW w:w="5520" w:type="dxa"/>
            <w:tcBorders>
              <w:left w:val="single" w:sz="12" w:space="0" w:color="auto"/>
            </w:tcBorders>
            <w:shd w:val="clear" w:color="auto" w:fill="E7E6E6" w:themeFill="background2"/>
            <w:vAlign w:val="center"/>
          </w:tcPr>
          <w:p w14:paraId="0D0B940D" w14:textId="3CCF281B" w:rsidR="00E635C5" w:rsidRPr="0035232B" w:rsidRDefault="1B83CBC3" w:rsidP="532A7ED3">
            <w:pPr>
              <w:spacing w:before="100" w:beforeAutospacing="1" w:afterAutospacing="1" w:line="276" w:lineRule="auto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lang w:val="en"/>
              </w:rPr>
            </w:pPr>
            <w:r w:rsidRPr="532A7ED3">
              <w:rPr>
                <w:rFonts w:ascii="Arial" w:eastAsia="Arial" w:hAnsi="Arial" w:cs="Arial"/>
                <w:b/>
                <w:bCs/>
                <w:lang w:val="en"/>
              </w:rPr>
              <w:t>Plant Diseases</w:t>
            </w:r>
            <w:r w:rsidRPr="532A7ED3">
              <w:rPr>
                <w:rFonts w:ascii="Arial" w:eastAsia="Arial" w:hAnsi="Arial" w:cs="Arial"/>
                <w:lang w:val="en"/>
              </w:rPr>
              <w:t xml:space="preserve">, </w:t>
            </w:r>
            <w:r w:rsidRPr="532A7ED3">
              <w:rPr>
                <w:rFonts w:ascii="Arial" w:eastAsia="Arial" w:hAnsi="Arial" w:cs="Arial"/>
                <w:i/>
                <w:iCs/>
                <w:lang w:val="en"/>
              </w:rPr>
              <w:t>Judy O'Mara</w:t>
            </w:r>
          </w:p>
        </w:tc>
        <w:tc>
          <w:tcPr>
            <w:tcW w:w="1455" w:type="dxa"/>
            <w:shd w:val="clear" w:color="auto" w:fill="E7E6E6" w:themeFill="background2"/>
            <w:vAlign w:val="center"/>
          </w:tcPr>
          <w:p w14:paraId="348A63A5" w14:textId="7C49ADDA" w:rsidR="2FC0A42C" w:rsidRPr="00CB7B16" w:rsidRDefault="2FC0A42C" w:rsidP="2AC3D76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lang w:val="en"/>
              </w:rPr>
            </w:pPr>
            <w:r w:rsidRPr="2AC3D764">
              <w:rPr>
                <w:rFonts w:ascii="Arial" w:eastAsia="Arial" w:hAnsi="Arial" w:cs="Arial"/>
                <w:lang w:val="en"/>
              </w:rPr>
              <w:t>Zoom</w:t>
            </w:r>
          </w:p>
        </w:tc>
      </w:tr>
      <w:tr w:rsidR="00E635C5" w:rsidRPr="00545E8C" w14:paraId="4F55204C" w14:textId="77777777" w:rsidTr="483C985C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  <w:tcBorders>
              <w:right w:val="single" w:sz="12" w:space="0" w:color="auto"/>
            </w:tcBorders>
            <w:vAlign w:val="center"/>
          </w:tcPr>
          <w:p w14:paraId="196DA74B" w14:textId="0398D16A" w:rsidR="00E635C5" w:rsidRPr="00CB7B16" w:rsidRDefault="531D56DC" w:rsidP="4382F687">
            <w:pPr>
              <w:spacing w:before="100" w:beforeAutospacing="1" w:after="100" w:afterAutospacing="1"/>
              <w:textAlignment w:val="baseline"/>
              <w:rPr>
                <w:rFonts w:ascii="Arial" w:eastAsia="Times New Roman" w:hAnsi="Arial" w:cs="Arial"/>
                <w:b w:val="0"/>
                <w:bCs w:val="0"/>
                <w:sz w:val="24"/>
                <w:szCs w:val="24"/>
              </w:rPr>
            </w:pPr>
            <w:r w:rsidRPr="4382F687">
              <w:rPr>
                <w:rFonts w:ascii="Arial" w:eastAsia="Times New Roman" w:hAnsi="Arial" w:cs="Arial"/>
                <w:b w:val="0"/>
                <w:bCs w:val="0"/>
                <w:lang w:val="en"/>
              </w:rPr>
              <w:t>Thursday, November 1</w:t>
            </w:r>
            <w:r w:rsidR="311CDCA5" w:rsidRPr="4382F687">
              <w:rPr>
                <w:rFonts w:ascii="Arial" w:eastAsia="Times New Roman" w:hAnsi="Arial" w:cs="Arial"/>
                <w:b w:val="0"/>
                <w:bCs w:val="0"/>
                <w:lang w:val="en"/>
              </w:rPr>
              <w:t>4</w:t>
            </w:r>
          </w:p>
        </w:tc>
        <w:tc>
          <w:tcPr>
            <w:tcW w:w="5520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0E27B00A" w14:textId="71D4DDBD" w:rsidR="00E635C5" w:rsidRPr="0035232B" w:rsidRDefault="6489FBDB" w:rsidP="532A7ED3">
            <w:pPr>
              <w:spacing w:before="100" w:beforeAutospacing="1" w:after="100" w:afterAutospacing="1" w:line="276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color w:val="92D050"/>
                <w:lang w:val="en"/>
              </w:rPr>
            </w:pPr>
            <w:r w:rsidRPr="532A7ED3">
              <w:rPr>
                <w:rFonts w:ascii="Arial" w:eastAsia="Arial" w:hAnsi="Arial" w:cs="Arial"/>
                <w:b/>
                <w:bCs/>
                <w:lang w:val="en"/>
              </w:rPr>
              <w:t xml:space="preserve">Turfgrass in Kansas, </w:t>
            </w:r>
            <w:r w:rsidRPr="532A7ED3">
              <w:rPr>
                <w:rFonts w:ascii="Arial" w:eastAsia="Arial" w:hAnsi="Arial" w:cs="Arial"/>
                <w:i/>
                <w:iCs/>
                <w:lang w:val="en"/>
              </w:rPr>
              <w:t>Alex Stanton</w:t>
            </w:r>
          </w:p>
        </w:tc>
        <w:tc>
          <w:tcPr>
            <w:tcW w:w="1455" w:type="dxa"/>
            <w:shd w:val="clear" w:color="auto" w:fill="FFFFFF" w:themeFill="background1"/>
            <w:vAlign w:val="center"/>
          </w:tcPr>
          <w:p w14:paraId="3C94073E" w14:textId="3E88703C" w:rsidR="1AB9BF9F" w:rsidRPr="00CB7B16" w:rsidRDefault="1AB9BF9F" w:rsidP="2AC3D7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"/>
              </w:rPr>
            </w:pPr>
            <w:r w:rsidRPr="2AC3D764">
              <w:rPr>
                <w:rFonts w:ascii="Arial" w:eastAsia="Arial" w:hAnsi="Arial" w:cs="Arial"/>
                <w:lang w:val="en"/>
              </w:rPr>
              <w:t>Zoom</w:t>
            </w:r>
          </w:p>
        </w:tc>
      </w:tr>
      <w:tr w:rsidR="00E635C5" w:rsidRPr="00545E8C" w14:paraId="275E69E0" w14:textId="77777777" w:rsidTr="483C98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  <w:tcBorders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1A725840" w14:textId="402B37FF" w:rsidR="00E635C5" w:rsidRPr="00CB7B16" w:rsidRDefault="54F9A5D8" w:rsidP="4382F687">
            <w:pPr>
              <w:spacing w:before="100" w:beforeAutospacing="1" w:after="100" w:afterAutospacing="1"/>
              <w:textAlignment w:val="baseline"/>
              <w:rPr>
                <w:rFonts w:ascii="Arial" w:eastAsia="Times New Roman" w:hAnsi="Arial" w:cs="Arial"/>
                <w:b w:val="0"/>
                <w:bCs w:val="0"/>
              </w:rPr>
            </w:pPr>
            <w:r w:rsidRPr="4382F687">
              <w:rPr>
                <w:rFonts w:ascii="Arial" w:eastAsia="Times New Roman" w:hAnsi="Arial" w:cs="Arial"/>
                <w:b w:val="0"/>
                <w:bCs w:val="0"/>
              </w:rPr>
              <w:t>Thursday, November 2</w:t>
            </w:r>
            <w:r w:rsidR="0F403401" w:rsidRPr="4382F687">
              <w:rPr>
                <w:rFonts w:ascii="Arial" w:eastAsia="Times New Roman" w:hAnsi="Arial" w:cs="Arial"/>
                <w:b w:val="0"/>
                <w:bCs w:val="0"/>
              </w:rPr>
              <w:t>1</w:t>
            </w:r>
          </w:p>
        </w:tc>
        <w:tc>
          <w:tcPr>
            <w:tcW w:w="5520" w:type="dxa"/>
            <w:tcBorders>
              <w:left w:val="single" w:sz="12" w:space="0" w:color="auto"/>
            </w:tcBorders>
            <w:shd w:val="clear" w:color="auto" w:fill="E7E6E6" w:themeFill="background2"/>
            <w:vAlign w:val="center"/>
          </w:tcPr>
          <w:p w14:paraId="6A0634CB" w14:textId="1A1FC27D" w:rsidR="00E635C5" w:rsidRPr="0035232B" w:rsidRDefault="18EDF73A" w:rsidP="0998658C">
            <w:pPr>
              <w:spacing w:before="100" w:beforeAutospacing="1" w:after="100" w:afterAutospacing="1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i/>
                <w:iCs/>
                <w:lang w:val="en"/>
              </w:rPr>
            </w:pPr>
            <w:r w:rsidRPr="0998658C">
              <w:rPr>
                <w:rFonts w:ascii="Arial" w:eastAsia="Arial" w:hAnsi="Arial" w:cs="Arial"/>
                <w:b/>
                <w:bCs/>
                <w:lang w:val="en"/>
              </w:rPr>
              <w:t>Woody Ornamentals</w:t>
            </w:r>
            <w:r w:rsidRPr="0998658C">
              <w:rPr>
                <w:rFonts w:ascii="Arial" w:eastAsia="Arial" w:hAnsi="Arial" w:cs="Arial"/>
                <w:lang w:val="en"/>
              </w:rPr>
              <w:t xml:space="preserve">, </w:t>
            </w:r>
            <w:r w:rsidRPr="0998658C">
              <w:rPr>
                <w:rFonts w:ascii="Arial" w:eastAsia="Arial" w:hAnsi="Arial" w:cs="Arial"/>
                <w:i/>
                <w:iCs/>
                <w:lang w:val="en"/>
              </w:rPr>
              <w:t>Dr.</w:t>
            </w:r>
            <w:r w:rsidRPr="0998658C">
              <w:rPr>
                <w:rFonts w:ascii="Arial" w:eastAsia="Arial" w:hAnsi="Arial" w:cs="Arial"/>
                <w:lang w:val="en"/>
              </w:rPr>
              <w:t xml:space="preserve"> </w:t>
            </w:r>
            <w:r w:rsidRPr="0998658C">
              <w:rPr>
                <w:rFonts w:ascii="Arial" w:eastAsia="Arial" w:hAnsi="Arial" w:cs="Arial"/>
                <w:i/>
                <w:iCs/>
                <w:lang w:val="en"/>
              </w:rPr>
              <w:t>Jason Griffin</w:t>
            </w:r>
          </w:p>
        </w:tc>
        <w:tc>
          <w:tcPr>
            <w:tcW w:w="1455" w:type="dxa"/>
            <w:shd w:val="clear" w:color="auto" w:fill="E7E6E6" w:themeFill="background2"/>
            <w:vAlign w:val="center"/>
          </w:tcPr>
          <w:p w14:paraId="484E1CEB" w14:textId="189ED5DB" w:rsidR="21B3DEA5" w:rsidRPr="00CB7B16" w:rsidRDefault="4934F0B3" w:rsidP="4382F6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lang w:val="en"/>
              </w:rPr>
            </w:pPr>
            <w:r w:rsidRPr="4382F687">
              <w:rPr>
                <w:rFonts w:ascii="Arial" w:eastAsia="Arial" w:hAnsi="Arial" w:cs="Arial"/>
                <w:lang w:val="en"/>
              </w:rPr>
              <w:t>Zoom</w:t>
            </w:r>
          </w:p>
        </w:tc>
      </w:tr>
      <w:tr w:rsidR="008A5700" w:rsidRPr="00545E8C" w14:paraId="68D81467" w14:textId="77777777" w:rsidTr="483C985C">
        <w:trPr>
          <w:trHeight w:val="5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  <w:tcBorders>
              <w:right w:val="single" w:sz="12" w:space="0" w:color="auto"/>
            </w:tcBorders>
            <w:vAlign w:val="center"/>
          </w:tcPr>
          <w:p w14:paraId="1BFA4553" w14:textId="5E63907B" w:rsidR="008A5700" w:rsidRPr="00CB7B16" w:rsidRDefault="54F9A5D8" w:rsidP="4382F687">
            <w:pPr>
              <w:spacing w:before="100" w:beforeAutospacing="1" w:after="100" w:afterAutospacing="1"/>
              <w:textAlignment w:val="baseline"/>
              <w:rPr>
                <w:rFonts w:ascii="Arial" w:eastAsia="Times New Roman" w:hAnsi="Arial" w:cs="Arial"/>
                <w:b w:val="0"/>
                <w:bCs w:val="0"/>
              </w:rPr>
            </w:pPr>
            <w:r w:rsidRPr="4382F687">
              <w:rPr>
                <w:rFonts w:ascii="Arial" w:eastAsia="Times New Roman" w:hAnsi="Arial" w:cs="Arial"/>
                <w:b w:val="0"/>
                <w:bCs w:val="0"/>
              </w:rPr>
              <w:t xml:space="preserve">Thursday, November </w:t>
            </w:r>
            <w:r w:rsidR="54D121F4" w:rsidRPr="4382F687">
              <w:rPr>
                <w:rFonts w:ascii="Arial" w:eastAsia="Times New Roman" w:hAnsi="Arial" w:cs="Arial"/>
                <w:b w:val="0"/>
                <w:bCs w:val="0"/>
              </w:rPr>
              <w:t>28</w:t>
            </w:r>
          </w:p>
        </w:tc>
        <w:tc>
          <w:tcPr>
            <w:tcW w:w="5520" w:type="dxa"/>
            <w:tcBorders>
              <w:left w:val="single" w:sz="12" w:space="0" w:color="auto"/>
            </w:tcBorders>
            <w:vAlign w:val="center"/>
          </w:tcPr>
          <w:p w14:paraId="6B42482F" w14:textId="34EB28D1" w:rsidR="008A5700" w:rsidRPr="0035232B" w:rsidRDefault="3D40608E" w:rsidP="4382F687">
            <w:pPr>
              <w:spacing w:before="100" w:beforeAutospacing="1" w:after="100" w:afterAutospacing="1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iCs/>
                <w:lang w:val="en"/>
              </w:rPr>
            </w:pPr>
            <w:r w:rsidRPr="4382F687">
              <w:rPr>
                <w:rFonts w:ascii="Arial" w:eastAsia="Times New Roman" w:hAnsi="Arial" w:cs="Arial"/>
                <w:i/>
                <w:iCs/>
              </w:rPr>
              <w:t>No class this week.</w:t>
            </w:r>
          </w:p>
        </w:tc>
        <w:tc>
          <w:tcPr>
            <w:tcW w:w="1455" w:type="dxa"/>
            <w:vAlign w:val="center"/>
          </w:tcPr>
          <w:p w14:paraId="59A730CC" w14:textId="6524478C" w:rsidR="52F2A8B5" w:rsidRPr="00CB7B16" w:rsidRDefault="52F2A8B5" w:rsidP="2AC3D7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"/>
              </w:rPr>
            </w:pPr>
          </w:p>
        </w:tc>
      </w:tr>
      <w:tr w:rsidR="4382F687" w14:paraId="02AE714E" w14:textId="77777777" w:rsidTr="483C98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  <w:tcBorders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13F500FE" w14:textId="45165DB8" w:rsidR="3D40608E" w:rsidRDefault="3D40608E" w:rsidP="4382F687">
            <w:pPr>
              <w:rPr>
                <w:rFonts w:ascii="Arial" w:eastAsia="Times New Roman" w:hAnsi="Arial" w:cs="Arial"/>
                <w:b w:val="0"/>
                <w:bCs w:val="0"/>
              </w:rPr>
            </w:pPr>
            <w:r w:rsidRPr="4382F687">
              <w:rPr>
                <w:rFonts w:ascii="Arial" w:eastAsia="Times New Roman" w:hAnsi="Arial" w:cs="Arial"/>
                <w:b w:val="0"/>
                <w:bCs w:val="0"/>
              </w:rPr>
              <w:t>Thursday, December 5</w:t>
            </w:r>
          </w:p>
        </w:tc>
        <w:tc>
          <w:tcPr>
            <w:tcW w:w="5520" w:type="dxa"/>
            <w:tcBorders>
              <w:left w:val="single" w:sz="12" w:space="0" w:color="auto"/>
            </w:tcBorders>
            <w:shd w:val="clear" w:color="auto" w:fill="E7E6E6" w:themeFill="background2"/>
            <w:vAlign w:val="center"/>
          </w:tcPr>
          <w:p w14:paraId="36ABF5BC" w14:textId="59F22D59" w:rsidR="4382F687" w:rsidRDefault="2AD6A27A" w:rsidP="7464B007">
            <w:pPr>
              <w:spacing w:beforeAutospacing="1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val="en"/>
              </w:rPr>
            </w:pPr>
            <w:r w:rsidRPr="7464B007">
              <w:rPr>
                <w:rFonts w:ascii="Arial" w:eastAsia="Times New Roman" w:hAnsi="Arial" w:cs="Arial"/>
                <w:b/>
                <w:bCs/>
              </w:rPr>
              <w:t>Growing Fruit</w:t>
            </w:r>
            <w:r w:rsidRPr="7464B007">
              <w:rPr>
                <w:rFonts w:ascii="Arial" w:eastAsia="Times New Roman" w:hAnsi="Arial" w:cs="Arial"/>
              </w:rPr>
              <w:t xml:space="preserve">, </w:t>
            </w:r>
            <w:r w:rsidRPr="7464B007">
              <w:rPr>
                <w:rFonts w:ascii="Arial" w:eastAsia="Times New Roman" w:hAnsi="Arial" w:cs="Arial"/>
                <w:i/>
                <w:iCs/>
              </w:rPr>
              <w:t>Rebecca McMahon</w:t>
            </w:r>
          </w:p>
        </w:tc>
        <w:tc>
          <w:tcPr>
            <w:tcW w:w="1455" w:type="dxa"/>
            <w:shd w:val="clear" w:color="auto" w:fill="E7E6E6" w:themeFill="background2"/>
            <w:vAlign w:val="center"/>
          </w:tcPr>
          <w:p w14:paraId="570773C5" w14:textId="5AC43C87" w:rsidR="4382F687" w:rsidRDefault="7FD014F5" w:rsidP="4382F6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lang w:val="en"/>
              </w:rPr>
            </w:pPr>
            <w:r w:rsidRPr="3E7559EF">
              <w:rPr>
                <w:rFonts w:ascii="Arial" w:eastAsia="Arial" w:hAnsi="Arial" w:cs="Arial"/>
                <w:lang w:val="en"/>
              </w:rPr>
              <w:t>Zoom</w:t>
            </w:r>
          </w:p>
        </w:tc>
      </w:tr>
      <w:tr w:rsidR="1B00E061" w14:paraId="2C7AC7D0" w14:textId="77777777" w:rsidTr="483C985C">
        <w:trPr>
          <w:trHeight w:val="5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41E3805" w14:textId="20A9044F" w:rsidR="1B00E061" w:rsidRDefault="1CE04A7A" w:rsidP="1B00E061">
            <w:pPr>
              <w:rPr>
                <w:rFonts w:ascii="Arial" w:eastAsia="Times New Roman" w:hAnsi="Arial" w:cs="Arial"/>
                <w:b w:val="0"/>
                <w:bCs w:val="0"/>
              </w:rPr>
            </w:pPr>
            <w:r w:rsidRPr="3E7559EF">
              <w:rPr>
                <w:rFonts w:ascii="Arial" w:eastAsia="Times New Roman" w:hAnsi="Arial" w:cs="Arial"/>
                <w:b w:val="0"/>
                <w:bCs w:val="0"/>
                <w:color w:val="FF0000"/>
              </w:rPr>
              <w:t>After Dec</w:t>
            </w:r>
            <w:r w:rsidR="1FF3A0A1" w:rsidRPr="3E7559EF">
              <w:rPr>
                <w:rFonts w:ascii="Arial" w:eastAsia="Times New Roman" w:hAnsi="Arial" w:cs="Arial"/>
                <w:b w:val="0"/>
                <w:bCs w:val="0"/>
                <w:color w:val="FF0000"/>
              </w:rPr>
              <w:t>ember</w:t>
            </w:r>
            <w:r w:rsidRPr="3E7559EF">
              <w:rPr>
                <w:rFonts w:ascii="Arial" w:eastAsia="Times New Roman" w:hAnsi="Arial" w:cs="Arial"/>
                <w:b w:val="0"/>
                <w:bCs w:val="0"/>
                <w:color w:val="FF0000"/>
              </w:rPr>
              <w:t xml:space="preserve"> 5</w:t>
            </w:r>
          </w:p>
        </w:tc>
        <w:tc>
          <w:tcPr>
            <w:tcW w:w="5520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27DB4BBB" w14:textId="243DF6E2" w:rsidR="1B00E061" w:rsidRDefault="1CE04A7A" w:rsidP="1B00E0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lang w:val="en"/>
              </w:rPr>
            </w:pPr>
            <w:r w:rsidRPr="68230B22">
              <w:rPr>
                <w:rFonts w:ascii="Arial" w:eastAsia="Arial" w:hAnsi="Arial" w:cs="Arial"/>
                <w:b/>
                <w:bCs/>
                <w:lang w:val="en"/>
              </w:rPr>
              <w:t>Celebration and Recognition</w:t>
            </w:r>
          </w:p>
        </w:tc>
        <w:tc>
          <w:tcPr>
            <w:tcW w:w="1455" w:type="dxa"/>
            <w:shd w:val="clear" w:color="auto" w:fill="FFFFFF" w:themeFill="background1"/>
            <w:vAlign w:val="center"/>
          </w:tcPr>
          <w:p w14:paraId="2C41D9E6" w14:textId="20C7B8AB" w:rsidR="1B00E061" w:rsidRDefault="1CE04A7A" w:rsidP="3E7559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FF0000"/>
                <w:lang w:val="en"/>
              </w:rPr>
            </w:pPr>
            <w:r w:rsidRPr="3E7559EF">
              <w:rPr>
                <w:rFonts w:ascii="Arial" w:eastAsia="Arial" w:hAnsi="Arial" w:cs="Arial"/>
                <w:color w:val="FF0000"/>
                <w:lang w:val="en"/>
              </w:rPr>
              <w:t>Locally held</w:t>
            </w:r>
          </w:p>
        </w:tc>
      </w:tr>
    </w:tbl>
    <w:bookmarkEnd w:id="0"/>
    <w:p w14:paraId="436CC8A7" w14:textId="6CB08224" w:rsidR="002B0DD7" w:rsidRPr="001A4ED0" w:rsidRDefault="00545E8C" w:rsidP="001A4ED0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545E8C">
        <w:rPr>
          <w:rFonts w:ascii="Arial" w:eastAsia="Times New Roman" w:hAnsi="Arial" w:cs="Arial"/>
          <w:sz w:val="20"/>
          <w:szCs w:val="20"/>
          <w:lang w:val="en"/>
        </w:rPr>
        <w:t>*Participants must have: access to the internet,</w:t>
      </w:r>
      <w:r w:rsidR="00CB7B16">
        <w:rPr>
          <w:rFonts w:ascii="Arial" w:eastAsia="Times New Roman" w:hAnsi="Arial" w:cs="Arial"/>
          <w:sz w:val="20"/>
          <w:szCs w:val="20"/>
          <w:lang w:val="en"/>
        </w:rPr>
        <w:t xml:space="preserve"> </w:t>
      </w:r>
      <w:r w:rsidRPr="00545E8C">
        <w:rPr>
          <w:rFonts w:ascii="Arial" w:eastAsia="Times New Roman" w:hAnsi="Arial" w:cs="Arial"/>
          <w:sz w:val="20"/>
          <w:szCs w:val="20"/>
          <w:lang w:val="en"/>
        </w:rPr>
        <w:t>a computer/device with microphone and camera capabilities, and an actively monitored email account.</w:t>
      </w:r>
      <w:r w:rsidR="000E64A4">
        <w:rPr>
          <w:rFonts w:ascii="Arial" w:eastAsia="Times New Roman" w:hAnsi="Arial" w:cs="Arial"/>
          <w:sz w:val="20"/>
          <w:szCs w:val="20"/>
        </w:rPr>
        <w:t xml:space="preserve"> Attend the Zoom Training session if you are new to Zoom. Contact your local Extension office for a detailed technology participant guide. </w:t>
      </w:r>
    </w:p>
    <w:sectPr w:rsidR="002B0DD7" w:rsidRPr="001A4ED0" w:rsidSect="009D779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3F19AC" w14:textId="77777777" w:rsidR="009D779C" w:rsidRDefault="009D779C" w:rsidP="009D779C">
      <w:pPr>
        <w:spacing w:after="0" w:line="240" w:lineRule="auto"/>
      </w:pPr>
      <w:r>
        <w:separator/>
      </w:r>
    </w:p>
  </w:endnote>
  <w:endnote w:type="continuationSeparator" w:id="0">
    <w:p w14:paraId="02594758" w14:textId="77777777" w:rsidR="009D779C" w:rsidRDefault="009D779C" w:rsidP="009D77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56F846" w14:textId="77777777" w:rsidR="009D779C" w:rsidRDefault="009D779C" w:rsidP="009D779C">
      <w:pPr>
        <w:spacing w:after="0" w:line="240" w:lineRule="auto"/>
      </w:pPr>
      <w:r>
        <w:separator/>
      </w:r>
    </w:p>
  </w:footnote>
  <w:footnote w:type="continuationSeparator" w:id="0">
    <w:p w14:paraId="6372D727" w14:textId="77777777" w:rsidR="009D779C" w:rsidRDefault="009D779C" w:rsidP="009D77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6CD7D9" w14:textId="4AD5F426" w:rsidR="009D779C" w:rsidRDefault="009D779C">
    <w:pPr>
      <w:pStyle w:val="Header"/>
    </w:pPr>
    <w:r>
      <w:rPr>
        <w:rFonts w:ascii="Calibri Light" w:eastAsia="Times New Roman" w:hAnsi="Calibri Light" w:cs="Calibri Light"/>
        <w:noProof/>
        <w:sz w:val="56"/>
        <w:szCs w:val="56"/>
        <w:lang w:val="en"/>
      </w:rPr>
      <w:drawing>
        <wp:anchor distT="0" distB="0" distL="114300" distR="114300" simplePos="0" relativeHeight="251659264" behindDoc="1" locked="0" layoutInCell="1" allowOverlap="1" wp14:anchorId="0D043C3C" wp14:editId="01DAE632">
          <wp:simplePos x="0" y="0"/>
          <wp:positionH relativeFrom="column">
            <wp:posOffset>-238125</wp:posOffset>
          </wp:positionH>
          <wp:positionV relativeFrom="paragraph">
            <wp:posOffset>-295275</wp:posOffset>
          </wp:positionV>
          <wp:extent cx="3355340" cy="742950"/>
          <wp:effectExtent l="0" t="0" r="0" b="0"/>
          <wp:wrapTight wrapText="bothSides">
            <wp:wrapPolygon edited="0">
              <wp:start x="0" y="0"/>
              <wp:lineTo x="0" y="21046"/>
              <wp:lineTo x="21461" y="21046"/>
              <wp:lineTo x="21461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asterGardenerPurple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750"/>
                  <a:stretch/>
                </pic:blipFill>
                <pic:spPr bwMode="auto">
                  <a:xfrm>
                    <a:off x="0" y="0"/>
                    <a:ext cx="335534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D44DB0"/>
    <w:multiLevelType w:val="hybridMultilevel"/>
    <w:tmpl w:val="3A321DAC"/>
    <w:lvl w:ilvl="0" w:tplc="CD1413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8A17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A0E9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E4A5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8A6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EC52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4AEF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DE60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F06F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28062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YwMLYwNjSyNLS0NDRS0lEKTi0uzszPAykwqgUA+GpaTiwAAAA="/>
  </w:docVars>
  <w:rsids>
    <w:rsidRoot w:val="00545E8C"/>
    <w:rsid w:val="000653A8"/>
    <w:rsid w:val="000A1CC5"/>
    <w:rsid w:val="000E64A4"/>
    <w:rsid w:val="001A4ED0"/>
    <w:rsid w:val="002B0DD7"/>
    <w:rsid w:val="002C367B"/>
    <w:rsid w:val="00303E44"/>
    <w:rsid w:val="003066BB"/>
    <w:rsid w:val="0035232B"/>
    <w:rsid w:val="00367ADE"/>
    <w:rsid w:val="00375B64"/>
    <w:rsid w:val="00455334"/>
    <w:rsid w:val="004C0BEB"/>
    <w:rsid w:val="00536D6C"/>
    <w:rsid w:val="00545E8C"/>
    <w:rsid w:val="00634BBD"/>
    <w:rsid w:val="00733656"/>
    <w:rsid w:val="007612AB"/>
    <w:rsid w:val="007E080A"/>
    <w:rsid w:val="00800A35"/>
    <w:rsid w:val="00844C68"/>
    <w:rsid w:val="00863FA7"/>
    <w:rsid w:val="008A5700"/>
    <w:rsid w:val="008CDE2C"/>
    <w:rsid w:val="009304B7"/>
    <w:rsid w:val="00940792"/>
    <w:rsid w:val="009D779C"/>
    <w:rsid w:val="009F356F"/>
    <w:rsid w:val="00A03EA6"/>
    <w:rsid w:val="00A3082B"/>
    <w:rsid w:val="00B37122"/>
    <w:rsid w:val="00C44E75"/>
    <w:rsid w:val="00CB7B16"/>
    <w:rsid w:val="00CE5CE6"/>
    <w:rsid w:val="00E635C5"/>
    <w:rsid w:val="00ED3A5B"/>
    <w:rsid w:val="00ED4DA5"/>
    <w:rsid w:val="00F073E3"/>
    <w:rsid w:val="0235FF7C"/>
    <w:rsid w:val="024BDC24"/>
    <w:rsid w:val="028C4444"/>
    <w:rsid w:val="0294A829"/>
    <w:rsid w:val="03E49D3D"/>
    <w:rsid w:val="0401B32F"/>
    <w:rsid w:val="040F041E"/>
    <w:rsid w:val="043D11B3"/>
    <w:rsid w:val="047784FF"/>
    <w:rsid w:val="063EA57F"/>
    <w:rsid w:val="0665E936"/>
    <w:rsid w:val="07B84F99"/>
    <w:rsid w:val="0998658C"/>
    <w:rsid w:val="0A0F813E"/>
    <w:rsid w:val="0A2EB3B0"/>
    <w:rsid w:val="0A7C41D4"/>
    <w:rsid w:val="0B025E89"/>
    <w:rsid w:val="0B181342"/>
    <w:rsid w:val="0B272244"/>
    <w:rsid w:val="0C662B21"/>
    <w:rsid w:val="0CA39775"/>
    <w:rsid w:val="0CD2E297"/>
    <w:rsid w:val="0D506675"/>
    <w:rsid w:val="0E129556"/>
    <w:rsid w:val="0E1888E7"/>
    <w:rsid w:val="0F06112D"/>
    <w:rsid w:val="0F1FB168"/>
    <w:rsid w:val="0F403401"/>
    <w:rsid w:val="0F76D295"/>
    <w:rsid w:val="0F986395"/>
    <w:rsid w:val="101117F2"/>
    <w:rsid w:val="1043DA4E"/>
    <w:rsid w:val="1060DFFB"/>
    <w:rsid w:val="10965A1E"/>
    <w:rsid w:val="10F97A99"/>
    <w:rsid w:val="1114CCF9"/>
    <w:rsid w:val="127CE1B1"/>
    <w:rsid w:val="12CB1BB8"/>
    <w:rsid w:val="12F5E684"/>
    <w:rsid w:val="130BD247"/>
    <w:rsid w:val="1317AD06"/>
    <w:rsid w:val="13F47A9D"/>
    <w:rsid w:val="1434A7B7"/>
    <w:rsid w:val="147F1F4B"/>
    <w:rsid w:val="14CBA17F"/>
    <w:rsid w:val="15AD879F"/>
    <w:rsid w:val="169CF240"/>
    <w:rsid w:val="187BB7E5"/>
    <w:rsid w:val="18EDF73A"/>
    <w:rsid w:val="193A6453"/>
    <w:rsid w:val="19C32508"/>
    <w:rsid w:val="19DC9D8A"/>
    <w:rsid w:val="1A9D3B3B"/>
    <w:rsid w:val="1AB9BF9F"/>
    <w:rsid w:val="1AE5B5AF"/>
    <w:rsid w:val="1B00E061"/>
    <w:rsid w:val="1B1AD64E"/>
    <w:rsid w:val="1B83CBC3"/>
    <w:rsid w:val="1C47D3D3"/>
    <w:rsid w:val="1CB6A6AF"/>
    <w:rsid w:val="1CE04A7A"/>
    <w:rsid w:val="1D4B4293"/>
    <w:rsid w:val="1D80ABB2"/>
    <w:rsid w:val="1DB7B686"/>
    <w:rsid w:val="1DFD0A57"/>
    <w:rsid w:val="1E0F144F"/>
    <w:rsid w:val="1E415EEA"/>
    <w:rsid w:val="1E527710"/>
    <w:rsid w:val="1EEB9ACC"/>
    <w:rsid w:val="1FF3A0A1"/>
    <w:rsid w:val="20252B88"/>
    <w:rsid w:val="20FED50C"/>
    <w:rsid w:val="210E32B2"/>
    <w:rsid w:val="21B3DEA5"/>
    <w:rsid w:val="21DD3443"/>
    <w:rsid w:val="21EAF80D"/>
    <w:rsid w:val="21EC8608"/>
    <w:rsid w:val="21F0D4B6"/>
    <w:rsid w:val="23D04A59"/>
    <w:rsid w:val="2435329C"/>
    <w:rsid w:val="25334038"/>
    <w:rsid w:val="26EC32E6"/>
    <w:rsid w:val="272BE050"/>
    <w:rsid w:val="27428384"/>
    <w:rsid w:val="27E8071B"/>
    <w:rsid w:val="280B37BE"/>
    <w:rsid w:val="2840A186"/>
    <w:rsid w:val="284D6F34"/>
    <w:rsid w:val="28666C8D"/>
    <w:rsid w:val="2874384E"/>
    <w:rsid w:val="29B2E975"/>
    <w:rsid w:val="29DCE195"/>
    <w:rsid w:val="2A17676D"/>
    <w:rsid w:val="2AC3D764"/>
    <w:rsid w:val="2ACFF123"/>
    <w:rsid w:val="2AD6A27A"/>
    <w:rsid w:val="2B6E8303"/>
    <w:rsid w:val="2B850FF6"/>
    <w:rsid w:val="2C1595F8"/>
    <w:rsid w:val="2DAF7546"/>
    <w:rsid w:val="2DB17431"/>
    <w:rsid w:val="2F449ACC"/>
    <w:rsid w:val="2F921305"/>
    <w:rsid w:val="2FC0A42C"/>
    <w:rsid w:val="2FC99C08"/>
    <w:rsid w:val="30361F94"/>
    <w:rsid w:val="311CDCA5"/>
    <w:rsid w:val="314D49DC"/>
    <w:rsid w:val="3165BB62"/>
    <w:rsid w:val="3212D685"/>
    <w:rsid w:val="3233E1E2"/>
    <w:rsid w:val="324EF8C3"/>
    <w:rsid w:val="33455CA1"/>
    <w:rsid w:val="3357AE7C"/>
    <w:rsid w:val="3362D440"/>
    <w:rsid w:val="33B1BC06"/>
    <w:rsid w:val="34979EB8"/>
    <w:rsid w:val="3533DFC2"/>
    <w:rsid w:val="3643F96E"/>
    <w:rsid w:val="366F954B"/>
    <w:rsid w:val="370C4DE7"/>
    <w:rsid w:val="375DFC4C"/>
    <w:rsid w:val="38847DDD"/>
    <w:rsid w:val="38E9341A"/>
    <w:rsid w:val="390D31A9"/>
    <w:rsid w:val="395BE516"/>
    <w:rsid w:val="39C9C2EA"/>
    <w:rsid w:val="39F83DD1"/>
    <w:rsid w:val="3A135C2E"/>
    <w:rsid w:val="3A204E3E"/>
    <w:rsid w:val="3A96E749"/>
    <w:rsid w:val="3B0F10F4"/>
    <w:rsid w:val="3B8193A7"/>
    <w:rsid w:val="3B907311"/>
    <w:rsid w:val="3BBB1173"/>
    <w:rsid w:val="3C08901B"/>
    <w:rsid w:val="3C5EAD26"/>
    <w:rsid w:val="3CB206D2"/>
    <w:rsid w:val="3CBFD7BE"/>
    <w:rsid w:val="3D40608E"/>
    <w:rsid w:val="3DE0FC6A"/>
    <w:rsid w:val="3E5BA81F"/>
    <w:rsid w:val="3E7559EF"/>
    <w:rsid w:val="3EBF71BB"/>
    <w:rsid w:val="3F4A7F3D"/>
    <w:rsid w:val="3FF77880"/>
    <w:rsid w:val="405D1043"/>
    <w:rsid w:val="41F4A407"/>
    <w:rsid w:val="421E6E13"/>
    <w:rsid w:val="424D85E8"/>
    <w:rsid w:val="42C819B4"/>
    <w:rsid w:val="430A4380"/>
    <w:rsid w:val="4374FE08"/>
    <w:rsid w:val="43810D46"/>
    <w:rsid w:val="4382F687"/>
    <w:rsid w:val="43FE546E"/>
    <w:rsid w:val="4413A200"/>
    <w:rsid w:val="449289F1"/>
    <w:rsid w:val="44A1D5FD"/>
    <w:rsid w:val="451CDDA7"/>
    <w:rsid w:val="4574A32E"/>
    <w:rsid w:val="46A6896E"/>
    <w:rsid w:val="46B8AE08"/>
    <w:rsid w:val="46CC9912"/>
    <w:rsid w:val="46D0BB29"/>
    <w:rsid w:val="46D32597"/>
    <w:rsid w:val="47833249"/>
    <w:rsid w:val="47961F78"/>
    <w:rsid w:val="482D9EBA"/>
    <w:rsid w:val="48383A74"/>
    <w:rsid w:val="483C985C"/>
    <w:rsid w:val="484B9923"/>
    <w:rsid w:val="4922E982"/>
    <w:rsid w:val="4934F0B3"/>
    <w:rsid w:val="49632A95"/>
    <w:rsid w:val="4999AB80"/>
    <w:rsid w:val="4A066533"/>
    <w:rsid w:val="4A0DE1FF"/>
    <w:rsid w:val="4AA4E5C5"/>
    <w:rsid w:val="4B11BBEA"/>
    <w:rsid w:val="4B1DCDC4"/>
    <w:rsid w:val="4C754B4D"/>
    <w:rsid w:val="4C812FA5"/>
    <w:rsid w:val="4CB99E25"/>
    <w:rsid w:val="4D4A02C0"/>
    <w:rsid w:val="4DB9FA81"/>
    <w:rsid w:val="4DC2CD24"/>
    <w:rsid w:val="4E3FB315"/>
    <w:rsid w:val="4E495CAC"/>
    <w:rsid w:val="4EF16F5C"/>
    <w:rsid w:val="4FA81A13"/>
    <w:rsid w:val="4FCB8068"/>
    <w:rsid w:val="4FFCCFD1"/>
    <w:rsid w:val="508456FF"/>
    <w:rsid w:val="509B3A81"/>
    <w:rsid w:val="50C6E1DA"/>
    <w:rsid w:val="527BED02"/>
    <w:rsid w:val="52F2A8B5"/>
    <w:rsid w:val="531D56DC"/>
    <w:rsid w:val="532A7ED3"/>
    <w:rsid w:val="536FC702"/>
    <w:rsid w:val="542C85B2"/>
    <w:rsid w:val="548EAA1D"/>
    <w:rsid w:val="54B7EEE4"/>
    <w:rsid w:val="54D121F4"/>
    <w:rsid w:val="54F9A5D8"/>
    <w:rsid w:val="55B8BA8E"/>
    <w:rsid w:val="55C85613"/>
    <w:rsid w:val="56254F5C"/>
    <w:rsid w:val="56B0BF65"/>
    <w:rsid w:val="574A1FC3"/>
    <w:rsid w:val="57931AE5"/>
    <w:rsid w:val="57BB6C91"/>
    <w:rsid w:val="597E6DF7"/>
    <w:rsid w:val="5999C057"/>
    <w:rsid w:val="5AE5A931"/>
    <w:rsid w:val="5BBEB24B"/>
    <w:rsid w:val="5C425CE3"/>
    <w:rsid w:val="5C92317B"/>
    <w:rsid w:val="5CB60EB9"/>
    <w:rsid w:val="5F6A2F1D"/>
    <w:rsid w:val="5FBFDDF7"/>
    <w:rsid w:val="5FD6E1B7"/>
    <w:rsid w:val="5FEDAF7B"/>
    <w:rsid w:val="606828EA"/>
    <w:rsid w:val="61CCC5F1"/>
    <w:rsid w:val="620766DF"/>
    <w:rsid w:val="62F34EE9"/>
    <w:rsid w:val="63024022"/>
    <w:rsid w:val="639BFCC1"/>
    <w:rsid w:val="640C5010"/>
    <w:rsid w:val="6451C6F4"/>
    <w:rsid w:val="6489FBDB"/>
    <w:rsid w:val="64A38AAD"/>
    <w:rsid w:val="64E2C15A"/>
    <w:rsid w:val="6543F207"/>
    <w:rsid w:val="65911817"/>
    <w:rsid w:val="65B85BCE"/>
    <w:rsid w:val="663F0752"/>
    <w:rsid w:val="664DC745"/>
    <w:rsid w:val="66A36A7B"/>
    <w:rsid w:val="66B722FF"/>
    <w:rsid w:val="66FDF28F"/>
    <w:rsid w:val="67013141"/>
    <w:rsid w:val="67053C91"/>
    <w:rsid w:val="677589B4"/>
    <w:rsid w:val="67BD71C0"/>
    <w:rsid w:val="67DD4CB0"/>
    <w:rsid w:val="68230B22"/>
    <w:rsid w:val="69115A15"/>
    <w:rsid w:val="6B384FA8"/>
    <w:rsid w:val="6B6B8234"/>
    <w:rsid w:val="6BFCC660"/>
    <w:rsid w:val="6C1EF232"/>
    <w:rsid w:val="6C2B0BF1"/>
    <w:rsid w:val="6E5EABDD"/>
    <w:rsid w:val="6ED9A63F"/>
    <w:rsid w:val="7023F9C1"/>
    <w:rsid w:val="7030634C"/>
    <w:rsid w:val="70BF9299"/>
    <w:rsid w:val="70D26292"/>
    <w:rsid w:val="711CF56D"/>
    <w:rsid w:val="7258073D"/>
    <w:rsid w:val="72B8C5CE"/>
    <w:rsid w:val="743FA6AC"/>
    <w:rsid w:val="744BDF5B"/>
    <w:rsid w:val="7451E017"/>
    <w:rsid w:val="7464B007"/>
    <w:rsid w:val="74C60991"/>
    <w:rsid w:val="74E15BF1"/>
    <w:rsid w:val="75228B4A"/>
    <w:rsid w:val="752FFBC1"/>
    <w:rsid w:val="7542D0F6"/>
    <w:rsid w:val="7644BABB"/>
    <w:rsid w:val="76D9041E"/>
    <w:rsid w:val="77AC6EDA"/>
    <w:rsid w:val="77BACE70"/>
    <w:rsid w:val="781A558B"/>
    <w:rsid w:val="7A2D18E6"/>
    <w:rsid w:val="7A97C25F"/>
    <w:rsid w:val="7B2914C8"/>
    <w:rsid w:val="7BDA9878"/>
    <w:rsid w:val="7D5DB94B"/>
    <w:rsid w:val="7DA32DDB"/>
    <w:rsid w:val="7F54A381"/>
    <w:rsid w:val="7F684589"/>
    <w:rsid w:val="7FD01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E948761"/>
  <w15:chartTrackingRefBased/>
  <w15:docId w15:val="{F4C023AA-EEB9-4AA2-9CC9-919608802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45E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45E8C"/>
  </w:style>
  <w:style w:type="character" w:customStyle="1" w:styleId="eop">
    <w:name w:val="eop"/>
    <w:basedOn w:val="DefaultParagraphFont"/>
    <w:rsid w:val="00545E8C"/>
  </w:style>
  <w:style w:type="table" w:styleId="ListTable1Light">
    <w:name w:val="List Table 1 Light"/>
    <w:basedOn w:val="TableNormal"/>
    <w:uiPriority w:val="46"/>
    <w:rsid w:val="00CB7B1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9D77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779C"/>
  </w:style>
  <w:style w:type="paragraph" w:styleId="Footer">
    <w:name w:val="footer"/>
    <w:basedOn w:val="Normal"/>
    <w:link w:val="FooterChar"/>
    <w:uiPriority w:val="99"/>
    <w:unhideWhenUsed/>
    <w:rsid w:val="009D77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779C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7740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17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21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5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0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45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94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87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9334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44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2690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175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359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719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1522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5273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2497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595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1968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1168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2748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863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4134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6468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9912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891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172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03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2848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0377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8969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370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3812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3099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9090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2126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076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1088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7438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533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377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8408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068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72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2718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2818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315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5797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220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116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2854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4092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7892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308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2637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0596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617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707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86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0708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8828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839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673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4125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0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8571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806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870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484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7416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1221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034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7743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045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61</Words>
  <Characters>1490</Characters>
  <Application>Microsoft Office Word</Application>
  <DocSecurity>0</DocSecurity>
  <Lines>12</Lines>
  <Paragraphs>3</Paragraphs>
  <ScaleCrop>false</ScaleCrop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Roberts</dc:creator>
  <cp:keywords/>
  <dc:description/>
  <cp:lastModifiedBy>Craig Dinkel</cp:lastModifiedBy>
  <cp:revision>50</cp:revision>
  <dcterms:created xsi:type="dcterms:W3CDTF">2023-03-08T22:01:00Z</dcterms:created>
  <dcterms:modified xsi:type="dcterms:W3CDTF">2024-07-17T13:48:00Z</dcterms:modified>
</cp:coreProperties>
</file>